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ายการ</w:t>
      </w:r>
      <w:r>
        <w:t xml:space="preserve"> </w:t>
      </w:r>
      <w:r>
        <w:t xml:space="preserve">พุธเช้า</w:t>
      </w:r>
      <w:r>
        <w:t xml:space="preserve"> </w:t>
      </w:r>
      <w:r>
        <w:t xml:space="preserve">ข่าว</w:t>
      </w:r>
      <w:r>
        <w:t xml:space="preserve"> </w:t>
      </w:r>
      <w:r>
        <w:t xml:space="preserve">สพฐ.</w:t>
      </w:r>
      <w:r>
        <w:t xml:space="preserve"> </w:t>
      </w:r>
      <w:r>
        <w:t xml:space="preserve">ครั้งที่</w:t>
      </w:r>
      <w:r>
        <w:t xml:space="preserve"> </w:t>
      </w:r>
      <w:r>
        <w:t xml:space="preserve">31/2566</w:t>
      </w:r>
      <w:r>
        <w:t xml:space="preserve"> </w:t>
      </w:r>
      <w:r>
        <w:t xml:space="preserve">(วันที่</w:t>
      </w:r>
      <w:r>
        <w:t xml:space="preserve"> </w:t>
      </w:r>
      <w:r>
        <w:t xml:space="preserve">16</w:t>
      </w:r>
      <w:r>
        <w:t xml:space="preserve"> </w:t>
      </w:r>
      <w:r>
        <w:t xml:space="preserve">สิงหาคม</w:t>
      </w:r>
      <w:r>
        <w:t xml:space="preserve"> </w:t>
      </w:r>
      <w:r>
        <w:t xml:space="preserve">2566)</w:t>
      </w:r>
    </w:p>
    <w:p>
      <w:pPr>
        <w:pStyle w:val="Date"/>
      </w:pPr>
      <w:r>
        <w:t xml:space="preserve">วันศุกร์ที่</w:t>
      </w:r>
      <w:r>
        <w:t xml:space="preserve"> </w:t>
      </w:r>
      <w:r>
        <w:t xml:space="preserve">18</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าขั้นพื้นฐานแบบตรงๆถึงครูรู้ถึงนักเรียนและประชาชนครับวันนี้เชิญทุกท่านจะได้พบกับผม รัตนะฐานครับ นางสาวศรินทร์หอมกลาง รับหน้าที่เป็นพิธีกรตั้งแต่เวลา 7:30 น เวลา 8:00 น และในลำดับต่อไปขอเชิญท่านรับชม VTR สพปภูเก็ต รวมพลังครูสู่นวัตกรรมสร้างสรรค์ครูพันธุ์ใหม่ การเรียนรู้ในหัวข้อ Minecraft ชุมชนพยาบาลของฉัน โรงเรียนศรีสงครามวิทยา จังหวัดเลยสังกัดสำนักงานเขตพื้นที่การศึกษา ศึกษาเลยหนองบัวลำภูรับชมได้เลยค่ะ วันจันทร์ที่ 24 กรกฎาคม 2556 วิภาสายรัตน์ ผู้อำนวยการสำนักงานเขตพื้นที่การศึกษาประถมศึกษาภูเก็ตพร้อมด้วย รองผู้อำนวยการสำนักงานเขตพื้นที่การศึกษาประถมศึกษาภูเก็ตข้าราชการครูและบุคลากรทางการศึกษา สำนักเขตพื้นที่การศึกษาประถมศึกษาภูเก็ต จัดกิจกรรมภูเก็ตพาสิโอ้ Moving Forward Together รวมพลังครูผู้ช่วย ศูนย์นวัตกรรมสร้างสรรค์ครูพันธุ์ใหม่เพื่อขับเคลื่อนการจัดการศึกษาส่งเสริมและพัฒนาครูให้เป็นครูมืออาชีพยึดมั่นในการพัฒนาครูเพื่อพัฒนาเด็กเรียนรู้สู่อนาคตมุ่งเน้นการพัฒนาคุณภาพประสิทธิภาพครูสามารถปรับวิธีเรียน วิธีสอนใช้สื่อการสอนสมัย ผลลัพธ์เกิดกับผู้เรียนอย่างจริงจังโดยมีนายดนัยสุนันทารอดรองผู้ว่าราชการจังหวัดภูเก็ต เป็นประธานพิธีเปิด ณศูนย์การค้าโรบินสันไลฟ์สไตล์ภูเก็ต จังหวัดภูเก็ต ให้เป็นพื้นที่นวัตกรรมการจัดการ กิจกรรมการจัดงานในครั้งนี้ พิธีกร เกลียด สวัสดีค่ะสำหรับงานในวันนี้นะคะเป็นงานที่เกี่ยวกับหน้าที่ครูผู้ช่วยแต่ละกลุ่มสาระรวมพลังการซึ่งในการจัดทำสื่อนวัตกรรมรวมถึงนำเสนอในเรื่องของการเรียนการ รูปแบบ ปัจจุบันเพื่อให้ผู้ปกครองแล้วก็นักเรียนได้เข้ามาร่วมรับชมรวมถึงกิจกรรมและกิจกรรมค่ะ วันแรกที่ผมมาอยู่ที่นี่ 4 ตุลาคม 62 ครับ เห็นห้องพยาบาลเขาก็ให้ตำแหน่งผมเลยว่า น้องเข้ามาทำงานที่นี่นะ ถ้าผมไม่เข้ามาทำวันนึงมีคน ได้บุญมาร่วมบริจาค ท่านโพธิรักษ์ ครับผมก็มาบริษัทเรื่องพยาบาลใหม่ให้ตั้งขึ้นเป็นเดือนพยาบาล ทะเลจุดประเด็นให้ผม อยากจะทำชุมนุมที่เกี่ยวกับพยาบาลมากขึ้น โรงเรียนต่อจปความพร้อมให้เอาในห้อง เราจะ สานต่ออย่างไร ก็เลยเลือกเปิดเทอมนี้ขึ้นมาครับ จะได้แบบดูแลเด็กๆมากขึ้นได้เอาความรู้ที่ตัวเองมีแต่การเรียน สุขศึกษาการปฐมพยาบาลให้คำปรึกษา เรื่องปัญหาต่างๆเกี่ยวกับสุขภาพ จ่ายแล้วจิตผมเลยตั้งช่วงนี้ขึ้นมาเพื่อครอบคลุมไปทั่วโรงเรียนเกี่ยวกับเรื่องของสุขภาพ เราทำคนเดียวมันไม่ได้ ก็ต้องอาศัยคู่หลายๆท่าน ที่มาช่วยเหลือกับนักเรียน คือตัวสำคัญในการขับเคลื่อนชุมนุมพยาบาลจึง เหตุผลที่ผมตั้งขึ้นมาครับ ตอนเช้าก็จะสลับเวรกันมาทำความสะอาด ที่ห้องพยาบาล ว่าจะเป็นการกวาด ร้านหูหรือการจัดเลี้ยงต่างๆ ในส่วนของกิจกรรมอื่นก็จะมีการทำแผล ญาญ่า การตัดหญ้า การบันทึกสถิติข้อมูล การใช้ห้องพยาบาลและที่สำคัญเลยคือ การเล่นดนตรีข้างห้องพยาบาล ในทุกๆเย็นวันศุกร์ เป็นการที่นักเรียนจะมีสุขภาพที่ดีจากการปฐมพยาบาลแล้วใช้ดนตรีช่วยบำบัดจิตใจให้เด็กครับโรงเรียนเราไปเรียนศิลปะอยู่แล้ว ดนตรีช่วยบำบัดใจ พยาบาลเกื้อรายการครับ คุณแม่ทำงานที่โรงพยาบาลค่ะ แล้ว คุณแม่ก็อยากให้เรียนเกี่ยวกับสายงานนี้พอดีก็เลยเข้าชุมนุมนี้ เพราะอยากเรียนรู้และหาประสบการณ์หลายๆอย่าง เพื่อที่จะไปปรับใช้กับครอบครัวค่ะ อนาคต หนูก็อยาก เรียนเกี่ยวกับ สายงาน พอดีค่ะอยากเป็นหมอค่ะ เราเองได้มาอยู่ตรงนี้ตั้งแต่มอ 2 มีความผูกพัน รายการช่วยเหลือคนวันนึงมีเด็กมาทำแผลแล้วหนูได้ช่วยเขาแล้วเขาได้บอกกับหนูว่า เขาดีขึ้นแล้ว แค่นี้ก็มีความสุขแล้วค่ะ อย่างที่บอกไปว่าพรุ่งนี้ไม่มีหลายคนมีความฝัน เกี่ยวกับเรื่องของการเรียนสายสุขภาพ หมอเป็นพยาบาลเป็นเภสัช เขาไม่รู้จัก จะไปที่ไหนดี ชั่วโมงนี้ก็เลยตอบโจทย์เลย การฝึกทดลองงานจริงๆครับผม แล้วก็ เขาจะมาทำจริงๆเขาก็จะรู้ว่า เราต้อง เสียสละภาษานะ ทำแผลนะ กระปุกแค่ไหนเพื่อนแค่ไหนก็ต้องทำนะจะเสร็จมายังไงเราก็ต้องประเมินอาการให้ได้เราจ่ายยาเบื้องต้นที่ได้ บรรเทามากขึ้น รวมถึงนักเรียนจะต้องเป็นคนที่มีจิตใจที่ดีมากขึ้น ถ้าเขาได้เป็น หมอเป็นพยาบาลหรือเป็นไรจริงๆ ในวันที่เขากลับมาหาเรา มันจะเกิดความภาคภูมิใจมากว่าวันนึง เราเคยสร้าง เกี่ยวกับสุขภาพเนี่ยขึ้นมาคนนึง ที่มันดันตอบโจทย์เขา จริงๆ การดูแลสุขภาพ เป็นเป้าหมายสำคัญคือช่วงนี้ตั้งมาเพื่อเด็ก เพื่อให้เด็กเข้าใจถึง การทำงานของ สุขภาพดีขึ้นครับ จาก ER ของทางสพป. ภูเก็ตชั้นหน่อยครับได้จัดกิจกรรมรวมพลังครูสู่นวัตกรรมสร้างสรรค์ครูพันธุ์ใหม่ เป็นการส่งเสริมการจัดการศึกษา ครูให้เป็นครูมืออาชีพ การใช้สื่อการสอนที่ทันสมัยครับ ทำให้เกิดผลลัพธ์ที่ดีต่อนักเรียนอย่างจริงจังครับ อะไหล่แต่ง VR ของโรงเรียนศรีสงครามในหัวข้อ ใช่ค่ะชุมชนพยาบาลของฉันเท่าที่มี หาประสบการณ์เพื่อปรับใช้ในชีวิตประจำวันหรือต่อยอดในการทำงานในอนาคตได้ด้วยค่ะ อันดับต่อไปขอเชิญชมการเสริมสร้างทักษะอาชีพของนักเรียนด้วย Career model โรงเรียนบ้านซับสนุ่น จังหวัดสระบุรีสังกัดสำนักงานเขตพื้นที่การศึกษาประถมศึกษาสระบุรีเขต 1 และต่อเนื่องด้วย VR กิจกรรมศึกษาแหล่งเรียนรู้นอกห้องเรียนกิจกรรมอบรมให้ความรู้ และฝึกปฏิบัติโขนในโครงการค่าย ดนตรีนาฏศิลป์กิจกรรมโคยามะชนชายแดนใต้ ของโรงเรียนสายบุรีแจ้งประชาคารจังหวัดปัตตานีสังกัดสำนักงานเขตพื้นที่การศึกษามัธยมศึกษาปัตตานี ครับ การเสริมสร้างทักษะอาชีพของนักเรียนด้วยค่ะ model โรงเรียนบ้านซับสนุ่น โรงเรียนบ้านซับสนุ่นเป็นโรงเรียนขยายโอกาสทางการศึกษาตั้งอยู่ที่ตำบลซับสนุ่นอำเภอมวกเหล็กจังหวัดสระบุรีสังกัดสำนักงานเขตพื้นที่การศึกษาประถมศึกษาสระบุรีเขต 2 จัดการศึกษาตั้งแต่ระดับชั้นอนุบาลถึงระดับชั้นมัธยมศึกษาตอนต้นปัจจุบันมีนักเรียนจำนวน 500 2 คนมีข้าราชการครูและบุคลากรทางการศึกษา จำนวน 27 คนบริหารงานโดยนายวีระพงษ์ โดยมีภารกิจสำคัญในการจัดการศึกษาภาคบังคับอย่างทั่วถึงและมีคุณภาพ วิสัยทัศน์โรงเรียนคือโรงเรียนแห่งนวัตกรรมน้อมนำศาสตร์พระราชาพัฒนานักเรียนสุสาน โดยได้น้อมนำหลักปรัชญาของเศรษฐกิจพอเพียงของในหลวงรัชกาลที่ 9 และพระบรมราโชบายด้านการ ของในหลวงรัชกาลที่ 10 ด้านมีงานทำมีอาชีพสู่การปฏิบัติ โรงเรียนบ้านซับสนุ่นได้มีนโยบายกำหนดจุดเน้นให้ผู้เรียนได้รับการพัฒนาและเสริมสร้างทักษะชีวิตอย่างรอบด้าน โดยได้มีการขับเคลื่อนการเสริมสร้างทักษะอาชีพของนักเรียนด้วย Korea model วันนี้ หุ่นล่ำ หลักสูตรสถานศึกษาเน้นการเสริมสร้างผู้เรียนให้มีทักษะอาชีพ asiandating กระบวนการจัดการเรียนรู้ของครูมุ่งสร้างสมรรถนะผู้เรียนเชิงรุก Aris การสนับสนุนทรัพยากรแหล่งเรียนรู้และเครือข่าย Exercise ผู้เรียนมีส่วนร่วมและมีปฏิสัมพันธ์กับกิจกรรมการเรียนรู้ผ่านการปฏิบัติที่หลากหลาย evaluation การวัดและประเมินผลการเรียนรู้ recession การสะท้อนผลนิเทศและกำกับติดตาม โดยมีวัตถุประสงค์เพื่อเสริมสร้างทักษะอาชีพให้นักเรียนมีความรู้พื้นฐานในการประกอบอาชีพและการศึกษาต่อ เพื่อส่งเสริมให้ครูจัดกิจกรรมพัฒนาการเรียนรู้ Active Learning ได้อย่างมีประสิทธิภาพเพื่อสนับสนุนการมีส่วนร่วมในการพัฒนาคุณภาพการศึกษา ผู้มีส่วนเกี่ยวข้อง โดยทางโรงเรียนบ้านซับสนุ่นได้มีการส่งเสริมและสนับสนุนให้มีการจัดประสบการณ์เรียนรู้การพัฒนา อาชีพของนักเรียน ทั้งในด้านเกษตรกรรมและอุตสาหกรรมมาอย่างต่อเนื่องโดยนำมาบูรณาการการจัดการเรียนรู้ในหลักสูตรสถานศึกษา โดยในการดำเนินงานครูและพัฒนาการจัดการเรียนรู้ก่อให้เกิดนวัตกรรมที่ถือเป็นการปฏิบัติที่เป็นเลิศเพื่อการเสริมสร้างทักษะอาชีพของนักเรียน ได้แก่การจัดกิจกรรมการเรียนรู้แบบบูรณาการสหวิทยาการ เน้นให้ผู้เรียนมีทักษะการคิดวิเคราะห์มีทักษะการทำงาน รู้จักสร้างองค์ความรู้ด้วยตนเองและสามารถนำความรู้ไปประยุกต์ใช้ในชีวิตประจำวันได้นอกจากนี้โรงเรียนบ้านซับสนุ่น ได้จัดสร้างแหล่งเรียนรู้ด้านเกษตรกรรมที่หลากหลายประกอบด้วยป้องไก่ไข่อารมณ์ดี ฟาร์มเห็ดนางฟ้าภูฐาน ความพิเศษเมล่อนฟาร์มผักไร้สารพิษ โรงเรียนบ้านซับสนุ่น แล้วจัดให้มีกิจกรรมการเรียนรู้วิชาช่างอุตสาหกรรม แล้วแต่ช่างเทคนิคพื้นฐาน การไฟฟ้า ช่างอิเล็กทรอนิกส์และช่างยนต์ บูรณาการการเรียนรู้ในหลักสูตรสถานศึกษาผลการดำเนินงานจากการจัดกิจกรรมการเรียนรู้ด้านการเสริมสร้างทักษะอาชีพ ส่งผลให้นักเรียนมีความรู้พื้นฐานในการประกอบอาชีพและการศึกษาต่อ เป็นผู้ใฝ่รู้ใฝ่เรียนสามารถแก้ปัญหาและแสวงหาความรู้ได้ด้วยตนเอง มีทักษะกระบวนการคิดมีกระบวนการในการทำงาน เกิดประสบการณ์ตรงจากการลงมือปฏิบัติ มีเจตคติที่ดีต่ออาชีพสุจริต มีความสามารถในการเป็นผู้นำและผู้ตามที่ดีมีคุณลักษณะอันพึงประสงค์ นอกจากนี้คู่สามารถจัดกิจกรรมพัฒนาการเรียนรู้ Active Learning ด้านเกษตรกรรมและช่างอุตสาหกรรมได้อย่างมี ประโยชน์ที่ได้รับจากการจัดการเรียนรู้การเสริมสร้างทักษะอาชีพให้กับนักเรียนก่อให้เกิดคุณค่าและมีเครือข่ายสถาบันทางการ และองค์กรภาคเอกชนเข้ามามีส่วนร่วมได้แก่ วิทยาลัยเทคโนโลยีชื่นชมไทย- เยอรมันสระบุรี ได้สนับสนุนสื่ออุปกรณ์และเครื่องมือเทคโนโลยี ส่งครูมาสอนวิชาช่างอุตสาหกรรมให้กับนักเรียนวิทยาลัยเกษตรและเทคโนโลยีลพบุรีให้การสนับสนุนวิทยาการความรู้ด้านเกษตรกรรม วิทยาลัยอาชีวศึกษากุสุมภ์เทคโนโลยี โครงการความร่วมมือทางวิชาการการจัดการเรียนรู้วิชาชีพระยะสั้น การเขียนสติ๊กเกอร์ไลน์ด้วย iPad บริษัทซีพีเอฟจำกัดโดยความวังสมบูรณ์ให้การสนับสนุนวิทยาการความรู้ด้านการเลี้ยงไก่ไข่ โรงเรียนได้มีการเผยแพร่กิจกรรมการจัดการเรียนรู้การเสริมสร้างทักษะอาชีพของนักเรียนผ่าน Facebook โรงเรียนบ้านซับสนุ่น โรงเรียนได้ให้ความอนุเคราะห์ผลผลิตเกษตรจากศูนย์เรียนรู้ของโรงเรียน นำไปมอบให้ชาวบ้านและผู้ปกครองนักเรียน พี่ประสบปัญหาการติดเชื้อโรค covid รุ่นแรง โรงเรียนบ้านซับสนุ่น ได้รับคัดเลือกจากสำนักงานศึกษาธิการจังหวัดสระบุรี ให้เป็นผู้นำเสนอผลงานศูนย์เรียนรู้ศาสตร์พระราชาโครงการประชุมเชิงปฏิบัติการเตรียมความพร้อมกลไกการขับเคลื่อน การสกัดความยากจน ภายใต้วันละจังหวัด ประชาชนสระบุรีอยู่ดีมีสุข โรงเรียนสายบุรีแจ้งประชาคารสังกัดสำนักงานเขต พิกัด มัธยมศึกษาปัตตานีร่วมกับวิทยาลัยนาฏศิลปพัทลุง สถาบันบัณฑิตพัฒนศิลป์ กระทรวงวัฒนธรรม จัดการศึกษาแหล่งเรียนรู้นอกห้องเรียนกิจกรรมอบรมให้ความรู้ และฝึกปฏิบัติโขนระหว่างวันที่ 29-30 มิถุนายน 2561 วิทยาลัยนาฏศิลปพัทลุงจังหวัดพัทลุง โดยนายเสรีดอรอแมผู้อำนวยการโรงเรียนสายบุรีแจ้งประชาคาร มอบหมายให้นายฉัตรชัยทิมประสิทธิ์ นายพิชัยศักดิ์แซ่ลี้ นำนักเรียนเข้าร่วมการศึกษาแหล่งเรียนรู้นอกห้องเรียนในกิจกรรมอบรมให้ความรู้ ปฏิบัติครูโดยมีวัตถุประสงค์เพื่อเพิ่มทักษะความรู้ และศักยภาพของผู้เรียนในรายวิชาดนตรีนาฏศิลป์ในระดับชั้นมัธยมศึกษาปีที่ 1-6 เพื่อเพิ่มทักษะและประสบการณ์ด้านการแสดงโขน ในโครงการค่ายเยาวชนดนตรีนาฏศิลป์ กิจกรรมโขนเยาวชนชายแดนใต้เพื่ออนุรักษ์และสืบทอดศิลปะวัฒนธรรม ด้านการแสดงโขนอันเป็นนาฏกรรมชั้นสูงของไทย เตรียมความพร้อมในการเข้าร่วมกิจกรรม โครงการ โขนเยาวชนชายแดนใต้ประจำปีงบประมาณ 2560 6 ของสำนักงานวัฒนธรรมจังหวัด วันนี้ ในการเข้าร่วมการศึกษาแหล่งเรียนรู้นอกห้องเรียน กิจกรรมอบรมให้ความรู้ และฝึกปฏิบัติโขน ได้รับการสนับสนุน จากผู้ช่วยศาสตราจารย์กิตติชัยรัตนพันธ์ ผู้อำนวยการวิทยาลัยนาฏศิลปพัทลุง สถาบันบัณฑิตพัฒนศิลป์กระทรวงวัฒนธรรม และคณะครูวิทยากรผู้เ****วชาญ วิทยาลัยนาฏศิลปพัทลุง การศึกษาแหล่งเรียนรู้นอกห้องเรียนกิจกรรมอบรมให้ความรู้และฝึกปฏิบัติโขนในระหว่างวันที่ 29-30 มิถุนายน 2566 ณวิทยาลัยนาฏศิลปพัทลุงจังหวัดพัทลุง ขอขอบพระคุณนายอนุศาสน์สุวรรณมงคล ที่ปรึกษาชมรมโขนเยาวชนชายแดนใต้ นางศศิเพ็ญละม้ายพันธ์ วัฒนธรรมจังหวัดปัตตานี ผู้ช่วยศาสตราจารย์กิตติชัยรัตนพันธ์ ผู้อำนวยการวิทยาลัยนาฏศิลปพัทลุง สถาบันบัณฑิตพัฒนศิลป์กระทรวงวัฒนธรรม นายประสิทธิ์พิเศษ ผู้อำนวยการสำนักงานเขตพื้นที่การศึกษา มัธยมศึกษาปัตตานี นายเสรีดอรอแม ผู้อำนวยการโรงเรียนสายบุรีแจ้งประชาคาร นายนนทวัฒน์คงเหมาะ ประธานชมรมขนจังหวัดชายแดนใต้ และ คณะครูวิทยากรผู้เ****วชาญ วิทยาลัยนาฏศิลปพัทลุง จาก VR ของโรงเรียนบ้านซับสนุ่นกับการเสริมสร้างทักษะอาชีพของนักเรียนด้วย Career model นั่งเล่นค่ะพี่มิ้นจะได้เรียนรู้ประสบการณ์เพื่อเรียนรู้พัฒนา ทักษะอาชีพของน้องๆทั้งในด้านเกษตรกรรมและอุตสาหกรรมเพื่อไปประยุกต์ใช้ในชีวิตประจำวันได้ด้วยตัวเองค่ะและจาก ER ของโรงเรียนสายบุรีแจ้งประชาคารครับหวยครับ เป็นกิจกรรมศึกษาแหล่งเรียนรู้นอกห้องเรียนครับกิจกรรมอบรมให้ความรู้และ ปฏิบัติโขนเป็นการเพิ่มทักษะความรู้ของผู้เรียนในวิชาดนตรีนาฏศิลป์ครับ เพิ่มทักษะในเรื่องของการแสดงโขนเพื่ออนุรักษ์ และสืบทอดศิลปะวัฒนธรรม ด้านการแสดงโขนเป็นนาฏกรรม ชั้นสูงของใครครับ ชมพู่เช้าข่าวนักเรียนประจำสัปดาห์นี้นะครับขอนำเสนอกิจกรรมโครงการอบรมการเอาตัวรอดจากการจมน้ำและการช่วยเหลือ คนจมน้ำของโรงเรียนบ้านหนองยางจังหวัดฉะเชิงเทราสังกัดสำนักงานเขตพื้นที่การศึกษาประถมศึกษาฉะเชิงเทราเขต 2 ส่งด้วยครับ สวัสดีค่ะพบกับพวกเราน้องย่าง New ไข่มุก วันนี้พวกเรามีกิจกรรมดีๆมาให้ชมอีกแล้วค่ะ วันนี้สำคัญต่อชีวิตนักเรียนเลย และภายนอกโรงเรียนโครงการการเอาตัวรอดจากการจมน้ำและการช่วยเหลือ มีนักเรียนตั้งแต่ระดับชั้นประถมศึกษาปีที่ 4-6 และนักเรียนระดับชั้น มัธยมศึกษาปีที่ 1-3 รวมทั้งหมด 346 กิจกรรมวันนี้เริ่มต้นตั้งแต่ 8:30 น ถึง 15:30 น กิจกรรม การลอยตัวในน้ำการหายใจ ฐานที่ 2 การช่วยเหลือคนจมน้ำ ฐานที่ 3 การช่วยปั๊มหัวใจกู้ชีพคนจมน้ำ กิจกรรมนี้นักเรียนได้รับความรู้ในการเอาตัวรอดและการช่วยเหลือคนจมน้ำ อีกทั้งได้รับความสนุกสนาน พี่วิทยากรถ่ายทอดความรู้ความสามารถให้นักเรียนได้เรียนรู้อย่างสุด ต้องขอขอบคุณ วิธีกู้ภัยพนมกู้ภัยผึ้งพญากู้ภัยสนามชัยเขตและที่ผู้ที่ งานอุบัติเหตุนิติเวชกลุ่มการพยาบาล อบรมให้ความรู้ในวันนี้ โรงเรียนบ้านหนองยางมากมายแล้วพบกันใหม่ สวัสดีค่ะบ๊ายบาย ไม่ชอบของผู้ชาบข่าวนักเรียนประจำสัปดาห์นี้ครับต้องขอขอบพระคุณนะครับโรงเรียนบ้านหนองยางครับ จริงหรอรักเมียนะครับพี่กรทั้งสองคนเนี่ย ได้พาพวกเรานะครับไปเยี่ยมชมกิจกรรมพอดีของทางโรงเรียนครับนั่นก็คือกิจกรรมโครงการอบรมการเอาตัวรอดจากการจมน้ำและการช่วยเหลือคนจมน้ำนั่นเองครับ หมูส้มคะเรายังคงมีเรื่องดีๆจากโรงเรียนคุณครูและนักเรียนมาฝากทุกท่านอีกมากมาย แต่ก่อนจากกันในวันนี้ขอเชิญชวนโรงเรียนที่มีกิจกรรมเด่น ผู้ดีนักเรียนเก่ง ไม่ส่งเรื่องราวดีๆเพื่อเผยแพร่ให้สาธารณชนได้รับทราบผ่านรายการพุธเช้าข่าวโรงเรียน ส่งเป็นไฟล์วิดีโอความยาวประมาณ 3-5 นาทีขับได้ทั้งในสังกัดสำนักงานเขตพื้นที่การศึกษาประถมศึกษา สำนักงานเขตพื้นที่การศึกษามัธยมศึกษาสังกัดสำนักบริหารงานการศึกษาพิเศษทั่วประเทศครับ โดยส่งเป็นไฟล์วีดีโอ มาตามที่อยู่ email ด้านล่างนี้นะครับ สวัสดีครับรายการพุธเช้าข่าวโรงเรียนของเราได้หมดเวลาแล้วครับ ที่สำคัญนะครับตามกันต่อกับรายการพุธเช้าข่าวสพฐ เคารพธงชาติอย่าพลาดการรับชมนะครับ วันนี้ผมเคลียร์รัตถาครับ ดิฉันนางสาวศรินธรหนูกลางเราสองคนต้องขอตัวลาไปก่อน แล้วพบกันใหม่สัปดาห์หน้าวันนี้สวัสดีค่ะ ธงชาติและเพลงชาติไทย เป็นสัญลักษณ์ของความเป็นไทย เราจงร่วมใจยืนตรงเคารพธงชาติ ความภาคภูมิใจในเอกราช และความเสียสละของบรรพบุรุษไทย สวัสดีค่ะกลับมาพบกันเป็นประจำในทุกเช้าวันพุธแบบนี้นะคะ รายการพุธเช้าข่าวสพฐค่ะรายการที่นำเสนอนโยบายแนวทางและผลงานด้านการจัดการ หาขั้นพื้นฐานและรูปแบบของการประชุมทางไกลนะคะและออกอากาศทางสถานีโทรทัศน์ ทางไกลผ่านดาวเทียมดีแอลทีวี 15 ส่งตรงข้อมูลถึงครูนักเรียนและประชาชนค่ะนอกจากนั้นท่านผู้ชมยังสามารถติดตามรับชมรายการพุธเช้าข่าวสพฐของเราได้อีกหลายช่องทางเลยนะคะไม่ว่าจะเป็นทั้ง www.obectv.tv ในช่องทางของ YouTube ช่อง M Channel และ สุขสันต์ PB ชาแนลนะคะแล้วก็อย่าลืมป้ายติดตามสำหรับข่าวสารความเคลื่อนไหวทางการศึกษาต่างๆ Application tiktok Instagram นะคะเพื่อไม่ให้พลาดข่าวสารความเคลื่อนไหวทางการศึกษาของเรานั่นเองค่ะในช่วงแรกของรายการพุธเช้าข่าวสพฐของเราในวันนี้ขอเชิญชวนทุกท่านร่วมกันร้องเพลงสดุดีจอมราชา การแสดงความจงรัก ต่อสถาบันพระมหากษัตริย์นะคะและต่อเนื่องการค้ากับโครงการตามพระราชดำรินะคะวันนี้เรา นำเสนอในชื่อตอนส่วนพ่อพอเพียงโรงเรียนวัดอ่าวใหญ่จังหวัดตราดสังกัดสำนักงานเขตพื้นที่การศึกษา หาประถมศึกษาตราด นัดส่งค่ะ เศรษฐกิจพอเพียง เป็นแนวพระราชดำริในพระบาทสมเด็จพระเจ้าอยู่หัวรัชกาลที่ 9 ที่พระราชทานมานานเกือบ 40 ปีเป็นแนวคิด ที่ตั้งอยู่บนรากฐานของวัฒนธรรมไทยเป็นแนวทางการพัฒนาที่ตั้งบนพื้นฐานของทางสายกลางและความไม่ประมาท คำนึงถึงความพอประมาณความมีเหตุผลการสร้างภูมิคุ้มกันในตัวเอง ตลอดจนใช้ความรู้และคุณธรรม เป็นพื้นฐานในการดำรงชีวิตที่สำคัญจะต้องมีสติ ปัญญาและความเพียรซึ่งจะนำไปสู่ความสุข ในการดำเนินชีวิตอย่างแท้จริง นายสิทธิเดชแดงเพลงผู้อำนวยการโรงเรียนวัดอ่าวใหญ่คณะครู และบุคลากรทางการศึกษาได้ตระหนักถึงการพัฒนาที่ยั่งยืนโดยใช้หลักการบริหารสถานศึกษา tps model ของนายสิทธิเดชแดงเพลงผู้อำนวยการโรงเรียนวัดอ่าวใหญ่มาใช้อย่างสอดคล้องกับหลักเศรษฐกิจพอเพียง โดยการเริ่มต้นจากจุดเล็กๆ กลายมาเป็นสวนพ่อพอเพียงในปัจจุบัน ส่วนพ่อพอเพียงจัดทำขึ้นตามหลักเศรษฐกิจพอเพียงเพื่อฝึก ให้นักเรียนได้เรียนรู้การสร้างอาชีพจากสิ่งที่มีอยู่ แล้วลงทุนน้อยที่สุดใช่สิ่งของที่มีอยู่แล้วให้ได้มากที่สุด เพื่อเป็นการเริ่มต้นการฝึกอาชีพ จากความพอเพียงอย่างเพียงพอ นอกจากสวนพ่อพอเพียงแล้วทางโรงเรียนได้นำนักเรียนเข้าร่วมอบรมการฝึกอาชีพ ทั้งในโรงเรียนและนอกโรงเรียน รวมไปถึงปลูกฝังให้นักเรียนรู้จัก การอดออมและรู้จักการทำสมาธิเพื่อสร้างสติและปัญญาอีกด้วย สวนพ่อพอเพียงของโรงเรียนวัดอ่าวใหญ่จังหวัดตราดนะคะกะปิ 1 โครงการตามพระราชดำริที่มานำเสนอให้กับผู้ชมได้ พากันค่ะช่วงนี้เราเข้าสู่กิจกรรมที่ให้ทุกท่านได้ร่วมสนุกกับรายการพุธเช้าข่าวสพฐเป็นประจำทุกสัปดาห์นะคะแน่นอนค่ะกับกิจกรรมแชะแอนด์แชร์เพียงแค่เซลฟี่ผ้าของทานขนาดรับชมรายการพุธเช้าข่าวสพฐในทุกช่องทางค่ะ ส่งเข้ามานะคะ ใต้โพสต์ใน Facebook ของเรากับกิจกรรมนี้พร้อมกับแคปชั่นเด็ดโดนใจเราจะร่วมกันในการพัฒนาคุณภาพการศึกษาไปด้วยกันนะคะแคปชั่นของใครโดนใจ เดี๋ยวเราจะมีเสื้อสวยๆจากทางผู้เช้าข่าวสพฐมอบให้สัปดาห์ละ 2 ครั้งค่ะแต่แอบบอกนิดนึงนะคะว่าสัปดาห์นี้จะเป็นสัปดาห์สุดท้ายสำหรับการร่วมกิจกรรมแชะแอนด์แชร์หน่อยละกันนะสำหรับสัปดาห์หน้าเรามีกิจกรรมใหม่ให้กับทุกท่านที่ร่วมสนุกกันเรามาร่วมด้วยช่วยกันออกแบบพื้นหลังของรายการพุธเช้าข่าวสพฐกันบ้างนะคะเราอยากเห็นฝีไม้ลายมือค่ะของท่านผู้ชมนะคะสำหรับการออกแบบ พื้นหลังของรายการพุธเช้าข่าวสพฐสำหรับพื้นหลังของไทยสวยๆเดี๋ยวเราจะมีของที่ระลึกมอบภายในทุกๆสัปดาห์ด้วยเช่นเดียวกันอันนี้เขาเรียกว่าแอบบอกข้อสอบก่อนในสัปดาห์หน้านะคะน่าจะช่วงนี้ค่ะกับช่วงเลขาธิการกพฐ ครูเสน่ห์วันนี้ทุกท่านจะได้พบกับท่านดรอัมพรพินะสาเลขาธิการคณะกรรมการการศึกษาขั้นพื้นฐาน ในวันนี้นะคะท่านก็จะมีข้อราชการแล้วก็แนวปฏิบัติต่างๆมาแจ้งให้กับทางผู้ชมได้ ขอเรียนเชิญค่ะ สวัสดีท่านผู้อำนวยการสำนักงานเขตท่านรอง ไปถึงท่านผู้อำนวยการคณะครู นักเรียนและผู้ปกครอง น้องประชาชน ที่ชมรายการพุธเช้าข่าวสพฐ ที่รักและเคารพทุกท่านครับ พุธนี้นะครับผมก็มีประเด็นในการที่จะมานำ ปิ่น ประเด็นที่เราได้พบ ในสัปดาห์ที่ผ่านมา แล้วก็อาจจะพูดในสิ่งที่เราจะเผชิญในช่วง 2-3 วันในสัปดาห์นี้ข้างหน้านะครับ ให้คนอื่นก็ต้องเรียนว่าตามที่ผมเองนะครับไม่มี พูดถึง สพฐมิติใหม่มิติคุณภาพ เราพูดถึงพื้นที่เป็นฐานนวัตกรรมขับเคลื่อน วันนี้เราก็เห็น สัปดาห์ที่ผ่านมาก็ขอชื่นชมโรงเรียนในการที่จะกล้าตัดสินใจในการที่จะ ดูบริบท ก็ดูสภาพ ในการจัดงาน เหมือนแม่นะครับของโรงเรียนอนุบาลศรีธาตุ อำเภอศรีธาตุจังหวัดอุดรธานี ซึ่งก็เป็นข่าว ทั้งหนังสือพิมพ์และทางทีวี ท่านผอนั้นไม่มีปรับรูปแบบ โครงการ การจัดงานวันแม่ให้ตรงกับบริบทของข้อมูล ของนักเรียน ซึ่งผมคิดว่าสิ่งนี้ก็คือจุดเริ่มต้นในการที่เราจะ ยึดนักเรียนเป็นฐาน ครับแล้วก็เอาข้อมูลที่มีอยู่ ออกแบบในการที่จะกล้าในการเปลี่ยนแปลง รายการเปลี่ยนแปลงหรือเปลี่ยนแปลงในทางที่ดี จะทำให้ทุกคนมีความสุข ไม่รู้จะตอบโจทย์ในเรื่องของทำให้นักเรียนมีความสุข แล้วจะเป็นโรงเรียนแห่งความสุขต่อไปได้ นวัตกรรมเล็กๆน้อยๆที่ผมคิดว่า น่าจะเป็นตัวอย่างที่ดี พวกเราควรจะนำมาคิดในสถานการณ์ที่แต่ละโรงเรียนนั้นกำลังเผชิญสถานการณ์อยู่ โอกาสนี้นำเสนอเพื่อเป็นข้อมูลแลกเปลี่ยน เป็นกำลังใจให้กับ ครูผู้บริหารที่ กูก็เชื่อว่ามีหลายโรงเรียนที่มีแนวคิดลักษณะเช่นนี้ อาจจะยังไม่ได้เข้ามาสู่ สื่อมวลชน หากเราใช้คลิปเล็กๆ ที่เป็นประโยชน์ ก็จะสามารถให้ตอบโจทย์ในเรื่องเหล่านี้ได้ ก็ขอชื่นชมไว้นะครับ ที่ 2 นะครับซึ่งผมเห็นเรื่องดีๆในสัปดาห์ที่ผ่านมาก็คือ เห็นหน้า คุณทำงานนะครับ กวาดถนน แล้วไปพบ คลอง 10 บาทที่จังหวัด เพชรบูรณ์ ก็ได้นำคืนเจ้าของ ซึ่ง ผมคิดว่าคลิปนี้ ถ้าผมเป็นคุณครู เซ็นทรัลผู้บริหารโรงเรียน ผมจะนำคลิปนี้ ให้ ได้ครับได้ ศึกษา ได้อภิปราย ไม่พบแบบนี้ เราจะทำยังไงและการที่ คุณตาคนนี้นะครับ ยายคนนี้ ได้ทำงานลักษณะอย่างนี้แล้วเขามีความสุขยังไง ที่ได้ทำแบบนี้ แล้วความรู้สึกของคนเป็นเจ้าของทอง ภาพเมื่อพระหัก เขาได้หายไปไม่ได้คืนความรู้สึกจะเป็นอย่างไร ไม่ได้คืนแล้วมีความรู้สึกเช่นไร รหัสสังคมเราได้มีการพึ่งพากันอย่างนี้ มีคนดีๆอยู่ร่วมกันอย่างนี้ แล้ว เราจะปฏิบัติต่อกันอย่างไร สิ่งนี้อาจจะเป็นสื่อในการที่จะนำไปใช้ประกอบการจัดการเรียนรู้คู่คุณธรรม จริยธรรมได้ ผมก็ถือโอกาสนี้ชื่นชม กำลังใจกับพฤติกรรม ของ ราตรี ชั่วโมงเนี่ยนะครับผมคิดว่า ว่าจะเป็นฮีโร่หรือเป็น คุณตัวอย่าง น้องนักเรียน แล้วก็ผมเองก็ยัง หรือยังเลือกที่จะถือโอกาสตรงนี้ มานำเสนอหรืออยากให้ท่านนำ ภาพเหล่านี้นำคลิปนี้เป็นสื่อการเรียนการสอนและเป็นออกแบบ ประกอบการเรียนรู้ วิชาคุณธรรม และในโอกาสนี้ก็ขอชื่นชมนะครับโดยเฉพาะพี่น้องทางเพชรบูรณ์นะครับถ้า ฮีโร่อย่างนี้ ก็เราจะเป็น เรียกว่าเป็นไอดอลของ น้องมาเรียนได้ครับ ส่วนเรื่องที่ 3 ก็เป็นอีกเรื่องหนึ่งซึ่งผม นิลดำถึงนโยบายว่า เราอยากเห็น พื้นที่เป็นฐานนวัตกรรมขับเคลื่อน เราอยากเห็นโรงเรียนแห่งความสุข แต่วันนี้ก็ขอชื่นชม อีกหนึ่งโรงเรียนที่ได้ทำกิจกรรมที่ให้นักเรียนนั้นมีความสุข แล้วก็ได้ทำกิจกรรมเพื่อสร้างโอกาส กับน้องๆนักเรียน และนอกจากสร้างโอกาสแล้วก็ยังสร้างโอกาสให้กับโรงเรียนอื่น มันก็คือการเปิดโครงการ ติวเตอร์ออนไลน์สานฝันสู่อนาคต กำหนดได้ Season 4 ของโรงเรียนโพธิสารพิทยากรนะครับซึ่งผมเองไม่มีโอกาสได้ไปเปิดในวันที่ 10 สิงหาที่ผ่านมา อยากจะเรียนว่าในโครงการนี้นะครับเป็นการติว ออนไลน์ การทำให้กับ ลืมทีไม่เกิดจากการทำภายในโรงเรียน เมื่อ 2 ปีที่แล้วผมก็มีโอกาสได้ไปเปิดก็เลยอยากขยายผลว่า ถ้าทำในโรงเรียนเราได้เนี่ย ก็มาเนี่ยถ้าเราทำให้กับน้องๆนักเรียนที่อยู่ห่างไกลกันดาร ย้อนไปนึกถึงตอนที่ เราเรียนหนังสือ ซึ่งเราไม่มี เทคโนโลยีเข้ามาช่วยเราก็อ่านหนังสือ ก็ติวตัวต่อตัว วันนี้โรงเรียนโพธิสารเนี่ยได้จัดติวมาเป็นเวลา 4 ปี แล้วก็ ทำในภายในโรงเรียนมา 2 ปี แล้วผมคิดว่าที่ทำมา 2 ปีนี้เป็นการขยายผลสู่ภูมิภาค เป็นการเรียนฟรี ผมคิดว่านี่คือคำตอบสุดท้ายว่า หากนักเรียนทุกคนนะครับ ไม่มีแรงบันดาลใจ มีความมุ่งมั่นที่จะไปต่อ แล้วก็มีติวเตอร์ที่ให้เลือกผ่าน อิเล็กทรอนิกส์ มากมายก่ายกองอย่างนี้ เราก็จะสามารถที่จะไปถึงฝันได้ ผมคิดว่าถ้าหากโรงเรียนต่างๆในประเทศไทยเรา ได้เห็นสิ่งนี้ แล้วผมก็ให้ผอ. โรงเรียนเขาเนี่ย ได้อัดคลิปเก็บไว้ แล้วก็สามารถดูได้ตลอดเวลา ซึ่งเป็นการลดค่าใช้จ่ายของน้อง พี่ไม่มีเงินในการที่จะไปติว ที่อื่นก็สามารถที่จะเปิด ออกจากรายการของโรงเรียนโพธิสารได้ก็ขอถือโอกาสประชาสัมพันธ์ และขอชื่นชมในน้ำใจของทาง โรงเรียนและคณะ ติวเตอร์ สถานที่ทางโรงเรียนจัดขึ้นซึ่งลงทุน โรงเรียนตนเองแต่แบ่งปันความสุขสิ่งนี้ ก็ยังพี่น้องเครือข่ายทั่วประเทศ ซึ่งผมก็ วันนั้นได้พูดคุยไม่เป็น เอาในโรงเรียน อุ้มผางก็เข้าร่วมโครงการนี้ ขอเชิญชวนแล้วก็ขอชื่นชม หาแล้วท่านใดที่อาจจะยังไม่ได้เข้าถึงตรงนี้ ฝากน้องๆ จะเข้าเรียนด้วยตนเองก็สามารถดำเนินการได้ วันนี้ก็ขอเป็นการประชาสัมพันธ์และก็ส่งข่าวครับน้อง อีกเรื่องนึงซึ่ง เป็นห่วงเวลาที่เราจะต้องประชาสัมพันธ์และคือ ในวันเสาร์ที่จะถึงนี้นะครับ เราจะมีการสอบ ของทุกเขตพื้นที่ นาฬิกาที่เปิด รับสมัคร ครู ครับก็ขอเน้นย้ำว่า ซึ่งผมมีได้ยิน พี่น้องหลายคนนะครับส่งสัญญาณมาผมว่ามีการวิ่งเต้น ที่จะมีการช่วยเหลือในการสอบ ก็ขอย้ำกับน้องๆที่เข้าสอบและผู้ปกครองว่า อย่าได้หลงเชื่อคนที่ไปแอบอ้าง นะครับไม่มีใครช่วยท่านได้ คนที่ไปทำอย่างนั้นมีอันเดียวคือตกเบ็ด แล้วท่านตอบได้ เขาก็ได้ตังค์ไป เราก็เสียเงินฟรี พระท่านสอบไม่ได้อย่างไรท่านเสียเงินท่านก็ไม่ได้ครับ ไม่มีทางที่จะมา ช่วยจับคนไม่ได้ให้เป็นคนได้ ถ้าหากมีใครไปแอบอ้าง หรือ ท่านได้ไป ใช้เงินจ่ายทองให้กับใครไว้แล้ว ขอให้ติดตามเอากลับคืนมาก่อนที่ ท่านจะสูญหายไป หรือหากมีสิ่งใดที่บอกกล่าวหรือทราบข่าว บอกให้แจ้งมาที่เบอร์โทรศัพท์ผมได้โดยตรง ท่านคงทราบดีอยู่แล้ว หรือแจ้งมาที่ศูนย์อำนวยการการสอบ ของสพฐ ไปสำนักงานสพฐได้ วันนี้ก็ขอ แจ้งหรือย้ำ ให้กับท่านก่อนจะถึงวันสอบ หลงเชื่อ ใครคนใดคนหนึ่ง พี่จะช่วยท่านได้นะครับอันนี้ไม่มีเพราะเราใช้ มหาวิทยาลัย ส่วนใหญ่ในการดำเนินการ ข้อสอบ แต่ส่วนที่ออกข้อสอบเองผมก็ได้กำชับ จะมีคณะกรรมการลงพื้นที่ ในการติดตามกำกับ เรื่องนี้อย่างใกล้ชิด อยู่แล้วนะครับก็ขอแจ้งให้น้องๆทุกคนได้อ่านหนังสือนะครับเตรียมตัวให้พร้อม อย่าได้หลงเชื่อ กับคำกล่าวอ้างทั้งหลายที่ผมนำเรียนหรือถ้ามีใครไปกล่าวอ้างก็ให้แจ้งมา ผมหรือท่านรอง ทุกคนได้ ต่อไปอีก อันนึงก็คือเรื่องที่เราเองต้อง น่าชื่นชมยินดีร่วมกันได้ ปีนี้ 2000 สอนเราก็ ผ่านการประเมิน i t a รับของ องค์กร ในแท่งต่างๆ ประเทศของเราเนี่ยนะครับ เราก็ อยู่ในส่วนของสพฐเรานะครับ ไปกระทรวงศึกษาธิการใน 4 แท่ง เราเองก็ถือว่า มีค่าคะแนน อันดับ 1 ของกระทรวงศึกษาธิการก็ขอบคุณใน ในสิ่งต่างๆที่พวกเราได้ช่วยกันในการที่ให้ข้อมูล เมืองกาญตามกรอบแนวทางตัวชี้วัด ซึ่งเราได้คะแนนถึง 90 4.42 อยู่ในระดับดี ขอขอบคุณพวกเรา ที่ช่วยกันขับเคลื่อนภารกิจตรงนี้ซึ่งเป็นภารกิจที่เราถูกประเมินโดย เอาอีกเรื่องนึงครับ เมื่อวานนี้เป็นวันแรก ที่เราได้มีการ รับสมัคร สอบคัดเลือก ผอ. โรงเรียน และรองผอโรงเรียน ขอเน้นย้ำถึง เจตนารมณ์และความตั้งใจในหลักเกณฑ์การดำเนินการสอบคราวนี้ ทางออกหลักเกณฑ์ที่มาโดยมีหลักการและแนวคิดว่า ผอ. โรงเรียน คุณจะมาจาก รองผอโรงเรียน แล้วคุณครู คุณจะ เป็นรองผอโรงเรียน จึงได้ออกแบบคุณสมบัติ นะครับ ค่อนข้างที่จะมีกรอบ แนวคิดที่เป็นไปตามหลักการนี้ อย่างไรก็ตามเราก็ไม่ได้ห้ามคุณครูผู้สอนที่จะ เราข้ามไปสอบเป็นผอ. โรงเรียน หากท่านได้มีประสบการณ์ในการ ทำงานด้านการบริหาร อันนี้คือเจตนารมณ์เท่านั้นก็ ให้ท่านผู้ที่จะตัดสินใจ วิธีขึ้นเวที ก็ท่านก็เลือกตามที่ท่าน อ้ายเห็นความเหมาะสมเราจึงประกาศรับสมัคร ผอ. โรงเรียน รับรองผอโรงเรียน ในคราวเดียวกันอันนี้ก็คือ ที่เห็นเจตนารมณ์และแนวทาง ขอให้ทุกเขตพื้นที่นะครับได้ ตรวจสอบคุณสมบัติ ส่วนน้องๆที่จะเปลี่ยนสายงาน เข้ามาสู่สายการบริหาร เตรียมตัวในการที่จะ เข้าสู่ วิธีตรงนี้ซึ่งเราเริ่มรับสมัคร ตั้งแต่เมื่อวานนี้ ต้น ขอสื่อสาร ทำความเข้าใจ พี่เป็นน้องนะครับนาย เช้านี้ สวัสดีครับ ต้องขอขอบคุณท่านดรอัมพรพินะสาเลขาธิการคณะกรรมการการศึกษาขั้นพื้นฐานค่ะวันนี้ ราชการและแนวปฏิบัติต่างๆที่ทำรายได้ให้กับท่านผู้ชมได้รับทราบนะคะยังไงก็เป็นกำลังใจให้กับว่าที่คุณครูทุกท่านนะคะที่จะลงสนามสอบในวันเสาร์และวันอาทิตย์นี้สู้ๆนะคะอ่านหนังสือกันเยอะด้วยรวมไปถึงท่านผอเขตรับท่านผอโรงเรียนแล้วก็ท่านผอ. โรงเรียนด้วยนะคะ ว่าที่ผู้บริหารใหม่นะคะไงก็อ่านหนังสือเยอะๆแล้วก็เตรียมความพร้อมกันเยอะๆด้วยนะคะเพื่อก้าวใหม่ที่สดใสกว่าเดิมด้วยค่ะถ้าลูกค้ารอไปต่อเนื่องกันนะคะจากช่วงผู้บริหารกทม ไม่รู้ค่ะฉันในวันนี้ทุกท่านก็จะได้พบกับท่าน Doctor เกศทิพย์ศุภวานิชนะคะท่านรองเลขาธิการคณะกรรมการการศึกษาขั้นพื้นฐานซึ่งมีค่ะถ้ามีโครงการดีๆมานำเสนอกันด้วยนะคะนั่นก็คือ โครงการพัฒนาจิต สติรู้ตัวปัญญารู้คิดของสำนักงานเขตพื้นที่การศึกษาประถมศึกษา ฉะเชิงเทราเขต 1 วันที่ 1 ที่มีชื่อว่าความเป็นมาและขั้นตอนการเตรียมการรายละเอียดจะเป็นอย่างไรนั้นไปติดตามรับชมพร้อมๆกันค่ะ สวัสดีค่ะท่านผู้ชมรายการพุธเช้าข่าวสพฐนะคะ สิ่งที่เรากำลังขับ เพื่อน สิ่งที่สำคัญคือ คุณลักษณะอันพึงประสงค์ ซึ่งเราก็ได้นำเสนอ เกี่ยวกับ ผู้บริหารสถานศึกษาผู้บริหารการศึกษาแล้วก็เขตพื้นที่ ในการที่นำสู่ ส่งไปแล้ว คราวนี้เรามาดูกันค่ะว่า การนำสิ่งเหล่านี้ ลงสู่ผู้เรียน การเข้าค่ายพัฒนาต่างๆและที่น่าสนใจคือโครงการพัฒนาจิต สติรู้ตัวปัญญารู้คิด ซึ่งการดำเนินการมาอย่างต่อเนื่องซึ่งลงมาจาก บริหารก่อนรุ่นที่ 1 รุ่นที่ 2 และต่อเนื่องมาอย่างนักเรียนโดยที่วันนี้ก็เช่นกันนะคะจะมีกิจกรรมการต่อยอดสู่สถานศึกษาและ เรื่องราวของการเตรียมการ ว่า มีการดำเนินการอย่างไร เพื่อให้การปฏิบัติตรงจุดนี้ มีสิ่งที่อำนวยความสะดวกและนำไปสู่ผลเชิงประจักษ์ให้กับ โรงเรียนของเรานะคะซึ่งการเตรียมการในครั้งนี้ สงกรานต์นี้ ไม่มีผู้เริ่มดำเนินการก็คือสำนักงานเขตพื้นที่การศึกษา ผมศึกษาฉะเชิงเทราเขต 1 ซึ่งเขามีวิธีการเตรียมการอย่างไรแล้วก็มีสิ่งที่ มีหน่วยงานที่เข้ามารับผิดชอบ ในการช่วยที่จะทำให้เกิดพัฒนาเยาวชนที่เข้มแข็งและที่สำคัญคือ ผู้ปกครองที่มีการมีส่วนร่วมในการที่จะดูรายละเอียดและ ขอญาติโครงการนี้ร่วมกันกับทางโรงเรียน ก็มีการเตรียมการของทุกฝ่ายที่เกี่ยวข้องไม่ว่าจะเป็นทางตำรวจที่ส่งรถบัสมาให้ และที่สำคัญคือ สถานที่ที่เราจะพานักเรียนไปเข้าค่ายในการที่ทำให้เกิดสติ นำไปสู่การรู้ตัว แล้วก็นำไปสู่การตัดสินใจที่ดีนำไปสู่การใช้ในชีวิตประจำวันได้อย่างดีที่สุด เราไปติดตามรับชมพร้อมกันค่ะ โครงการพัฒนาจิต สติรู้ตัวปัญญารู้คิด สำนักงานเขตพื้นที่การศึกษา ประถมศึกษาฉะเชิงเทราเขต 1 ที่ ใหม่ศรีร่มเย็น อำเภอเชียงของจังหวัดเชียงราย ก็ได้รับความเมตตาจากพระอาจารย์เอกชัยสิริญาโณ ซึ่งมีแนวคิด ที่จะต่อยอดจากการพัฒนา ผู้บริหารระดับสูงผู้อำนวยการโรงเรียนผู้การสำนักงานเขต ที่ได้ทำร่วมกับสพฐในหลายรุ่น พระอาจารย์อยากจะขยายผลมาสู่เยาวชน เพื่อให้เยาวชนเป็นคนที่มีความรู้รู้คุณค่าคนเอง แล้วก็เป็นคนที่สามารถดำรงตน อยู่ในสังคมได้อย่างดีเยี่ยมและมีความสุขสพฐโดยท่านเลขาธิการกพฐคือท่านดรอัมพรพินะสา และท่านรองเลขาธิการกพฐ เข็มทิศ ศุภวณิชจึงได้คัดเลือกสำนักงานเขตพื้นที่การศึกษาประถมศึกษาฉะเชิงเทราเขต 1 เป็นเขตพื้นที่นำร่อง ที่จะขยายผล โครงการ นำสู่เยาวชน หลังจากที่ได้รับมอบหมายภารกิจ จากสพฐผมก็ได้ กราบนมัสการ ประสานงานกับพระอาจารย์เอกชัยสิริญาโณ ได้รับความเมตตาจากพระอาจารย์มากครับโดยพระอาจารย์ได้ให้เข้าร่วมประสานงาน นัดหมายที่กรุงเทพฯที่จุฬา 40 มันคือการ ประสานงานเพื่อ วางแผนการดำเนินการในรอบที่ 1 แล้วก็มีการวางแผนดำเนินการในรอบที่ 2 โดยพระอาจารย์นัดหมายที่สำนักงานเขตพื้นที่การศึกษา ปฐมศึกษานครนายก จากการที่ได้ประสานงานกับพระอาจารย์ก็ถือว่าเป็นโอกาสที่ดีของสำนักงานเขต ที่การศึกษาประถมศึกษาฉะเชิงเทราเขต 1 กระผมได้นำเรียนพระอาจารย์ถึงกลุ่มเป้าหมาย จะเข้าร่วมโครงการปฏิบัติในการพัฒนาจิตสติรู้ตัวปัญญารู้คิด โดยกลุ่มเป้าหมายที่สำคัญก็จะเป็นนักเรียน ในสภานักเรียนที่เป็นผู้นำนักเรียนครับ จำนวน 8 โรงเรียน โรงเรียนละ 8 คนและผู้ดูแลอีกโรงเรียนละ 2 คนรวมเป็น 80 คนรวมถึงบุคลากรในสำนักงานเขตอีก 10 คน รวมทั้งสิ้นมีบุคลากรที่จะเข้าร่วมโครงการนี้จำนวน 90 คน และได้ประสานงานถึงวันเวลาที่เหมาะสม เวลาที่เหมาะสมคือระหว่างวันที่ 7 ถึง 12 กรกฎาคม 2561 เพราะฉะนั้นวันที่ 7 จึงเป็นเรื่องของการเดินทางครับ และจะมีการเข้า อบรมปฏิบัติธรรมตามหลักสูตร ก็คือวันที่ 8 9 และ 10 ความละเอียดของพระอาจารย์ยังคงถึงลูกๆมาจากจังหวัดฉะเชิงเทราครับเมื่อมาถึงเชียงราย พระอาจารย์ก็อยากพาลูกลูก ไปแหล่งท่องเที่ยวที่สำคัญในจังหวัดเชียงรายนั่งชิงก่อกำเนิดเกิดเป็นวันที่ 11 ครับแล้วก็วันที่ 12 ก็เป็นกิจกรรมเดินทางกลับ หลักสูตรในการอบรม ไปโครงการพัฒนาจิตสติรู้ตัวปัญญารู้คิด ของสพปฉะเชิงเทราเขต 1 อย่างที่กล่าวข้างต้นแล้วว่า เป็นโครงการที่ต่อยอด จากโครงการในการอบรมผู้บริหารระดับสูงของสพฐแต่เนื่องจากกลุ่มเป้าหมายในการอบรมครั้งนี้ เปลี่ยนแปลงไปครับเป็นเยาวชน ที่เป็นผู้นำของสภานักเรียน ฉะนั้น พระอาจารย์จึงออกแบบการอบรมที่ถือว่าดียอดเยี่ยมเลยครับตลอดระยะเวลา 3 วัน โดยมีกิจกรรมที่อบรมที่สำคัญนั่นก็คือเรื่องของการฝึกจิต ฝึกสมาธิ อันนี้เป็นกิจกรรมหลัก นะครับเพราะว่าพระอาจารย์ต้องการให้ลูกๆของเรามีสติรู้ตัวแล้วก็ปัญญาลูกชิ้น หลังจากมีกิจกรรมนี้แล้วก็จะมีกิจกรรมอื่นอีก สำคัญครับ กิจกรรมฉันมีค่า กิจกรรมฉันมีฝันกิจกรรมฉันมีหวังกิจกรรมฉันมีอนาคต กิจกรรมฉันมีสติ กิจกรรมฉันมีพลังกิจกรรมฉันมีทำ และกิจกรรมฉันเป็นคนไทย รายละเอียดของกิจกรรม คงจะได้มีโอกาสนำเสนอ ให้กับท่านผู้ชม ได้ฟังโดยละเอียด อีกครั้งหนึ่งครับ ขอบคุณครับส่วนของศูนย์พัฒนาครูและบุคลากรทางการศึกษาเมื่อได้รับมอบหมายจากท่านผู้อำนวยการสำนักงานเขตพื้นที่การศึกษา ประถมศึกษาฉะเชิงเทราเขต 1 ก็ได้จัดทำโครงการรายละเอียดงบประมาณ และประสานการในส่วนที่เกี่ยวข้อง โดยได้นัดประชุม เพื่อเตรียมความพร้อมสำหรับผู้บริหารครูเพื่อจะนำนักเรียนครูผู้ดูแลและบุคคล ทางการศึกษาเข้ารับการอบรมเชิงปฏิบัติการโครงการพัฒนาจิตสติรู้ตัวปัญญารู้คิด เริ่มในการฝึกอบรมครั้งนี้ได้รับความอนุเคราะห์ จากกองบัญชาการตำรวจตระเวนชายแดนในการสนับสนุนพาหนะรับส่งผู้เข้าร่วม อบรมและได้รับความอนุเคราะห์จากพระอาจารย์เอกชัยสิริญาโณให้ความอนุเคราะห์ อาหาร ที่พักตลอดกาล ฝึกอบรมในครั้งนี้ค่ะสำนักงานเขตพื้นที่การศึกษาประถมศึกษาฉะเชิงเทราเขต 1 กราบขอบพระคุณพระอาจารย์เอกชัยสิริญาโณ เป็นอย่างสูงยิ่ง ที่ใดเมตตาและให้ความ อนุเคราะห์ สนับสนุน งบประมาณในการดำเนินการ ในโครงการพัฒนาจิตสติรู้ตัว ปัญญารู้คิดในครั้งนี้เป็นอย่างดียิ่ง กราบขอบพระคุณท่านดรอัมพรพินะสา เลขาธิการกพฐ ท่านดรเกศทิพย์ศุภวานิช รองเลขาธิการกพฐ ที่ได้คัดเลือก สำนักงานเขตพื้นที่การศึกษา ประถมศึกษาฉะเชิงเทราเขต 1 เป็นเขตนำร่องต้นแบบ รายการอบรมในโครงการนี้ และขอบคุณ ท่านผู้บริหาร คณะครู รวมถึงลูกนักเรียนทุกคนที่ได้ ร่วมในการดำเนินการโครงการนี้ แม้หนทางจะยาวไกลแต่ก็ได้รับความร่วมมือจากท่านผู้ปกครอง กับผู้บริหารจากคุณครู เป็นอย่างดียิ่ง ขอบคุณทีมงานสพปฉะเชิงเทราเขต 1 ทุกท่านที่ได้มีส่วนร่วมในการทำโครงการนี้ ขอบคุณครับ ขอขอบคุณท่านผอ. เอกวัฒน์ล้อสุนิรันดร์นะคะท่านผู้อำนวยการสำนักงานเขตพื้นที่การศึกษา ประถมศึกษาฉะเชิงเทราเขต 1 กับโครงการดีๆแบบนี้ซึ่งถือได้ว่านี่คือความเป็นมาแล้วก็ขั้นตอนในการเตรียมการสำหรับการจัด กิจกรรมพัฒนาจิตสติรู้ตัวปัญญารู้คิดนะคะซึ่งเป็นกิจกรรมที่ต่อยอด เพื่อ พัฒนาอาสาที่เราได้มีการพัฒนาผู้บริหารระดับสูงแล้วใช่ไหมคะในส่วนของโรงเรียนเราจะลงสู่เยาวชนแล้ว ให้ประชาชนได้รู้คุณค่าดำรงตนในสังคมได้แล้วก็ใช้ชีวิตอย่างมีความสุขค่ะพี่ดึงโครงการดีๆที่ถูกส่งต่อกันมาเพื่อสร้างสิ่งดีๆให้กับเยาวชนของเรานั้นเองค่ะเราอยู่คงอยู่กับท่านดอกเตอร์เกศทิพย์ศุภวานิชท่านรองเลขาธิการคณะกรรมการการศึกษา พื้นฐานด้วยนะคะจะได้ลงพื้นที่ในจังหวัดสุพรรณบุรีโดยไม่แจ้งให้ทราบล่วงหน้าค่ะท่านผู้ชมคะและพบว่าสำนักงานเขตพื้นที่การศึกษา ประถมศึกษาสุพรรณบุรีเขต 3 เนี่ยให้ความสำคัญกับ บวรค่ะ บ้าน วัด โรงเรียนให้ความสำคัญแบบไหนไปติดตามรับชมพร้อมๆกันค่ะ สวัสดีค่ะวันนี้ท่านดอกเตอร์เกศทิพย์ศุภวานิชตรงเลขาธิการคณะกรรมการการศึกษาขั้นพื้นฐานไม่เดินทางมาทำบุญถวายสังฆทานที่วัดเดิมบางคงคารามอำเภอเดิมบางนางบวชจังหวัดสุพรรณบุรีค่ะกราบพระครูสุวรรณบุญญารักษ์เจ้าอาวาสวัดเดิมบางคงคารามจากนั้นได้สนทนาธรรมวัดแห่งนี้มีความของคำว่าบ้าน โรงเรียน 3 เสาหลักนี้ส่งผลถึงการจัดการศึกษาให้ลูกหลานภายในชุมชนอย่างยิ่งเราไปรู้จัก เป็นค่ะ โรงพยาบาลแห่งนี้ย้อนไปเมื่อวันที่ ตุลาคมพุทธศักราช 2400 51 พระบาทสมเด็จพระ พระจอมเกล้าเจ้าอยู่หัวคือว่าในหลวงรัชกาลที่ 5 พระองค์ทรงเสด็จ ตอบด่วน น้ำเสด็จมาทางแม่น้ำท่าจีนพระองค์ได้ขึ้นประทับจังหวัดเดิมบางและในครั้งนั้นพระองค์ยังได้ทรงพระราช ผ่านนามอีกนานนึกว่าคงคารามคำว่าบวร ประกอบไปด้วยบ้านวัดโรงเรียนทั้งสามหน่วยงานนี้ จะต้องมีความสมานสามัคคีร่วมกันบ้านมีงานอะไรวะ ช่วยเหลือ โรงเรียนมีงานอะไรชาวบ้านวัดก็ช่วยเหลือวัดเดิมบางแห่งนี้เป็นวัด ว่าประชาชนสามารถมาใช้สถานที่ภายในวัด จัด กิจกรรมได้ทุกกิจกรรมไม่ว่าจะเป็นงานบวชงานแต่งในช่วงของการมีงาน งานเนี่ย น่าจะเป็นที่พึ่งของชาวบ้านประชาชนใช้เรือนนี้เป็นสถานที่แต่งงานได้ พระงานศพงานไหนแถวบ้านญาติ จนพานะค่อนข้างยาก ไม่มีเงินที่จะจัดงานทางวัดก็ ร่วมกันจัดงานให้พร้อมเสร็จ ไม่คิดค่าใช้จ่ายประชาชนที่เดินทางมาแต่ละวันเนี่ยก็มาจาก อาทิตย์จะมาแก้บนท้าวเวสสุวรรณหน้าทองคำด้วยข้าวสารก็จะนำเข้าสารตรงนี้ไปมอบให้ ชุมชนเพื่อเป็นการอุปถัมภ์ค้ำชูซึ่งกันและกันโรงเรียนบางที่ก็ขาด ทางวัดก็เลยสนับสนุนด้วยการอุปถัมภ์ค้ำชูในด้านของการมอบข้าวสารก็ดีทุนการศึกษาก็ดีโรงเรียนวัด โรงบาลเนี่ยทุกเสาร์อาทิตย์ ครูบาอาจารย์ที่อยู่วัดเดิมบางทีอาจจะไม่ได้ ไป เท่าไหร่เพราะว่าสุโขที่โรงเรียนวัดเดิมบางเนี่ยเฉพาะวันเสาร์อาทิตย์เนี่ยจะส่งครู ทำการที่วัด เขต 3 นี้ก็นำโดยท่าน อำนาจเหลือน้อยซึ่งเป็นผู้อำนวยการสำนักงานเขตพื้นที่การศึกษาประถม สาขาสุพรรณบุรีเขต 3 ขั้นก็ได้มีความช่วยเหลือไม่ว่าจะเป็นในด้านงานต่างๆของขวัญ จากก็ได้ให้การสนับสนุนช่วยเหลือ ส่งเสริมไม่ว่าจะเป็นการเผยแพร่ต่างๆก็ได้ทำงานร่วมกับ บางบ่อตลอดเป็นอย่างไรกันบ้างคะยังมีชาวบ้านมาร่วมกันทำงานฝีมือ ศาล เราจะพาคุณผู้ชมไปเที่ยวชมวัดเดิมบางคงคารามกันค่ะ คิดจะทำอะไรดีจำเป็นต้องมีหัวใจสำคัญ มียอดเข้าสอบอปทใช้เวลานาน เราไปต่อกันเลยนะคะไปเยี่ยมชมสำนักงานเขตพื้นที่การศึกษาประถม สาธุสวัสดีค่ะ 3 กันค่ะ การพัฒนาองค์กร สมรรถนะสูง นะครับมาจากวิสัยทัศน์ขององค์กรนะครับ มุ่งพัฒนาองค์กรสมรรถนะสูงสู่สังคมการเรียนรู้ที่ยั่งยืน เป็นลักษณะขององค์กรสมรรถนะสูงอย่างหนึ่งคือ High Performance ครับ student อย่างที่ 2 คือใคร High Performance อย่างที่ 3 คือใครโทรมาอีกเด้อแล้วก็คือ School วันที่ 5 ก็คือออฟฟิศ hypermarket สิ่งที่สำคัญเป็นสิ่งที่ส่งเสริมสนับสนุนให้การจัดการศึกษาในสำนักงานเขตมีการ ไปในทิศทางสมรรถนะสูงเราได้วางสำนักงานเขตของเราในลักษณะของเป็นสำนักงานเขตที่มีค่านิยมขององค์กรในเรื่องของการประสานความ คิดถึงความซื่อสัตย์สุจริตในการประสานงานต่างๆในการนำเสนอสิ่งต่างๆให้กับองค์กรนะครับในเรื่องของโรงเรียนในเรื่องของครู ของนักเรียนซึ่งเป็นเป้าหมายสูงสุด ก็คือในการยืนของสำนักงานเขตเป็นแบบนี้แล้วนะครับในเรื่องของสถานศึกษาในเรื่องของ เขาจะมีแนวทางในการทำงานเหมือนกัน อิทธิพัทธ์ให้ผู้ชมมารู้จักสำนักงานเขตเนื่องจากท่านดอกเตอร์เกศทิพย์ศุภวานิชอธิการคณะกรรมการการศึกษาขั้นพื้นฐานกับคำว่า บ้านวัดสำนักงานเขตจึงได้เดินทางไปตรวจเยี่ยมสำนักงานเขตโดยไม่มีการแจ้งล่วงหน้าค่ะ เลขาธิการคณะกรรมการการศึกษาขั้นพื้นฐานได้เยี่ยมชมการจัดสภาพภูมิทัศน์ตรวจเยี่ยมอาคารสำนักงานทุกชั้นทุกห้องและให้กำลังใจบุคลากรสำนักงานเขตอย่างเป็นกันเองพร้อมกล่าวชื่นชมว่า ไม่ได้แจ้งล่วงหน้าถือว่าสำนักงานเขตแห่งนี้มีความพร้อมทุกวันและมีการดูแลเรื่องความสะอาดดีมากนับว่าเป็นแบบอย่างที่ดีในเรื่องการพัฒนาคุณภาพการศึกษาและการจัดสำนักงานให้น่าอยู่น่าทำงาน วันนี้มาที่ เขต 3 นะคะ แล้วท่านเจ้าว่าท่านรองเจ้าอาวาสชื่นชมการทำงานของเขตพื้นที่การศึกษาซึ่งชมโรงเรียนที่สามารถที่จะ วัดแล้ววัดก็เป็นส่วนหนึ่งของโรงเรียน เป็นเหตุให้ต้องมาชื่นชมทุกๆท่านในฐานะที่เป็นบุคลากรทางการ สำนักงานเขตพื้นที่การศึกษาประถมศึกษาสุพรรณบุรีเขต 3 ถือว่าเป็นโอกาสที่ดีที่ได้มาทักทายทุกๆท่านทั้งโรงเรียนทั้งคุณครู เรียนแล้วก็ทำครีมของเขตพื้นที่การศึกษาชมและให้กำลังใจทุกท่านว่า ทำงานอย่างมีคุณภาพวันนี้เนี่ยตัวฉันเองในฐานะที่นี้ด้วยก็ได้มีโอกาสได้ นึกว่า KPI ที่สำคัญจากท่านเจ้าอาวาสท่านรองเจ้าอาวาสแล้วก็ทางชุมชนนะคะ ก็เขาขอบคุณที่ทำให้สะท้อนของเราเดินผ่านพื้นที่การศึกษาโรงเรียนคุณครูพานักเรียนสิ่งเหล่านี้นะคะ เชื่อดิว่าคุณภาพในทุกๆที่ ที่นี่เป็นต้นแบบเช่นกันแล้วก็การสื่อสารที่สำคัญในการที่จะทำให้ การปฏิบัติเชิงคุณภาพเพราะที่นี่ก็เป็นต้นแบบนั้นเองได้มีโอกาส ตรงนี้เรียกว่าเที่ยงวันจันทร์นะคะ สุพรรณบุรีเขต 3 นะคะแล้วก็ประทับใจ ขอบคุณนะ คงมาตรฐานและขออนุญาตเอา ไปเผยแพร่ให้กับเขตพื้นที่การศึกษาได้รับทราบผลงานเชิงประจักษ์ของท่านค่ะ วันนี้มีเพียงเท่านี้ค่ะสวัสดีค่ะ โดยท่านดรอำนาจเหนือน้อยผู้อำนวยการสำนักงานเขตพื้นที่การศึกษาประถม สาขาสุพรรณบุรีเขต 3 ท่านได้ให้ความสำคัญกับบวรบ้านวัดโรงเรียน 3 เสาหลักนี้จะส่งผลต่อการศึกษาของลูกหลานชาวสุพรรณบุรีค่ะ และยังสร้างสายสัมพันธ์ระหว่างบ้านวัดสำนักงานเขตเพื่อเป็นแบบอย่างที่ดีแก่โรงเรียนค่ะ สำนักงานเขตพื้นที่การศึกษา ประถมศึกษาสุพรรณบุรีเขต 3 ครับโดยนำโดยผมนะครับดรอำนาจเหลือน้อย การศึกษานะครับเจ้าหน้าที่และบุคลากรทางการศึกษา นะครับขอกราบขอบพระคุณนะครับท่าน Doctor ทิศศุภวณิชนะครับท่านรองเลขาธิการคณะกรรมการการศึกษาขั้นพื้นฐานนะครับแล้วก็ทีมทีมงานนะครับที่ท่านได้มา ตรวจเยี่ยมนะครับในสำนักงานเขตพื้นที่การศึกษาพร้อมกับให้กำลังใจ รับให้คำปรึกษาให้คำแนะนำในการพัฒนาสำนักงานเขตพื้นที่การศึกษานะครับซึ่ง เรื่องของ สำนักงานเขตและความร่วมมือในการทำงานนะครับในเรื่องของบ้าน โรงเรียนซึ่งลักษณะของสำนักงานเขตก็สามารถเป็นสำนักงานเขตที่เป็นบวรได้ ครับก็คือมีความร่วมมือในเรื่องของบ้านชุมชนนะครับเป็นตัวนำให้กับสถานศึกษาในเรื่องของวัด นะครับแล้วก็ในเรื่องของโรงเรียนเพื่อการประสานงานในทั้งระบบ ไม่จำเป็นที่จะต้องให้สถานศึกษาเป็นผู้ดำเนินการแต่เพียงผู้เดียว ในนามของสำนักงานเขตก็สามารถเข้าไปถึงในเรื่องของชุมชนเข้าไป เรื่องของวัดนะครับในเรื่องสิ่งต่างๆเหล่านี้เพื่อเป็นตีกรอบให้กับโรงเรียนนะครับ ถือเป็นการทำงานแบบมี Unity นะครับคือเป็นความเป็นอันหนึ่งอันเดียวกัน ก็ในนามสำนักงานเขตก็ได้รับการชื่นชมนะครับจากท่านรองเลขาธิการ ในเรื่องของการเป็นต้นแบบนะครับในเรื่องของการทำงานนะครับในเรื่องของระบบงานของสำนักงานเขตสำนักงานเขตต้องประกอบ คุณท่านเป็นอย่างสูงในหลักของสำนักงานเขตพื้นที่การศึกษาประถมศึกษาสุพรรณบุรีเขต 3 คุณมากครับ ขอขอบคุณนะคะท่านดอกเตอร์เกศทิพย์ศุภวานิชค่ะท่านรองเลขาธิการคณะกรรมการการศึกษาขั้นพื้นฐานนะคะและท่านผอ. อำนาจเหลือน้อยค่ะท่านผู้อำนวยการสำนักงานเขตพื้นที่การศึกษา ประถมศึกษาสุพรรณบุรีเขต 3 นะคะแล้วก็บอกว่าสำหรับท่านดอกเตอร์เกศทิพย์ศุภวานิชแล้วถือว่า เป็นผู้บริหารอีกหนึ่งท่านที่สร้างความเซอร์ไพรส์นะคะให้กับในส่วนของเขตพื้นที่การศึกษาแล้วก็ โรงเรียนได้เป็นอย่างดีด้วยเพราะว่าเวลาจะลงพื้นที่เนี่ยส่วนใหญ่แล้วจะไม่แจ้งให้ทราบล่วงหน้านะคะเพื่อให้เห็นสภาพ เป็นผลเชิงประจักษ์นะคะทำให้เราสามารถที่จะวิเคราะห์ในเรื่องการบริหารจัดการได้เป็นอย่างดีด้วยเพราะฉะนั้นทางเราจะไปที่ไหนนานต้องคอยติดตามข่าวสารกันให้ดีๆด้วยนะคะท่านผู้ชมคะเราไปต่อกันที่สำนักงานเขตพื้นที่การศึกษามัธยมศึกษา ปทุมธานีกันบ้างค่ะที่ได้มีการจัดกิจกรรมเสริมสร้างคุณธรรมและธรรมาภิบาลในสถานศึกษา ป้องกันการทุจริตและกิจกรรมจิตอาสาเราทำความดีด้วยหัวใจโครงการนี้จะเป็นอย่างไรไปติดตามรับชมกันค่ะ กิจกรรมการเสริมสร้างคุณธรรมและธรรมาภิบาลในสถานศึกษา ป้องกันการทุจริต สำนักงานเขตพื้นที่การศึกษามัธยมศึกษาปทุมธานีรัฐบาลได้กำหนดให้จัดกิจกรรม เฉลิมพระเกียรติพระบาทสมเด็จพระเจ้าอยู่หัว เนื่องในโอกาสวันเฉลิมพระชนม์พรรษา 28 กรกฎาคม 2560 สำนักงานเขตพื้นที่การศึกษามัธยมศึกษาปทุมธานีได้จัดทำพิธีถวายพระพรและทำพิธีถวายสัตย์ปฏิญาณ เพื่อให้ข้าราชการและเจ้าหน้าที่ของรัฐแสดงความมุ่งมั่นแน่วแน่ที่จะเป็นข้าราชการที่ดีและพลังของแผ่นดิน ให้ปฏิบัติหน้าที่ตามรอยพระยุคลบาท ในฐานะข้าของแผ่นดิน ให้เกิดประโยชน์สุขแก่ประชาชนและประเทศชาติสืบไป สำนักงานเขตพื้นที่การศึกษามัธยมศึกษาปทุมธานีให้ความสำคัญในการป้องกันการทุจริต และเป็นการสนองนโยบายของรัฐบาล จัดกิจกรรมจิตอาสาเพื่อปลูกจิตสำนึกให้ผู้บริหารการศึกษาข้าราชการครูและบุคลากรทางการศึกษามีคุณธรรมคิดดีทำดี มีวินัยซื่อสัตย์สุจริตอยู่อย่างพอเพียงมีจิตสาธารณะผ่านกระบวนการคิดอย่างเป็นรูปประธรรม นำไปสู่การปฏิบัติที่ถูกต้องเหมาะสม โดยสำนักงานเขตพื้นที่การศึกษามัธยมศึกษาปทุมธานีน่าจะทำพิธีถวายสัตย์ปฏิญาณ สำนักงานเขตพื้นที่การศึกษาประกาศเจตจำนงในการบริหารงานของผู้บริหารมีการประชุมเชิงปฏิบัติการโครงการเสริม คุณธรรมและธรรมาภิบาลในสถานศึกษาป้องกันการทุจริต ความรู้ความเข้าใจเกี่ยวกับเรื่องจิตอาสาเราทำความดีด้วยหัวใจโดยได้รับเกียรติจาก รองศาสตราจารย์ดรสุจิระขอจิตต์เมตต์หัวหน้าจิตอาสา 904 จังหวัดปทุมธานีและนายสวัสดิ์ยอดแก้ว เราหัวหน้าจิตอาสา 904 จังหวัดปทุมธานีเป็นวิทยากรบรรยายให้ความรู้และได้แบ่งกลุ่มปฏิบัติกิจกรรมการส่งเสริมและพัฒนาการปลูก สำนึก จริยธรรมคุณธรรมและจิตอาสาพัฒนาพื้นที่ตกแต่งปรับปรุงภูมิทัศน์โดยรอบสำนักงานเขตพื้นที่การศึกษามัธยมศึกษาปทุมธานี ในวันนี้นะครับ งานเขตพื้นที่การศึกษาประถมศึกษาปทุมธานีได้จัดกิจกรรมส่งเสริมคุณธรรมจริยธรรมและจิตอาสาใน โดยกิจกรรมในวันนี้ของพวกเรานะครับ ในภาคเช้าไปจัดกิจกรรมลงนามถวายพระพร นะครับ ให้พระบาทสมเด็จพระเจ้าอยู่หัวพระวชิรเกล้าเจ้าอยู่หัวในหลวงรัชกาลที่ 10 เนื่องในโอกาสวันเฉลิมพระชนม์พรรษานะคะ วันที่ 28 มกราคม 2561 กิจกรรมในช่วงเช้าก็จะมีการ ปฏิญาณ การเป็นข้าราชการที่ดี และก็เป็นเพื่อเป็นพลังแผ่นดินนะครับ หนักด้วยเรามีกิจกรรมในเรื่องของการทำจิตอาสาร่วมกันในวันนี้นะครับ ได้เป็นกิจกรรมจิตอาสาพัฒนาของข้าราชการครูและบุคลากรทางการศึกษาในเขตพื้นที่ทุกคน ได้ลงมือพัฒนานะครับ ปุ๋ย Touch สำนักงานเขตพื้นที่และบริเวณสาธารณะ จุดที่จะเป็นส่วนรวมนะครับเพื่อจะได้ สร้างความรัก ความสามัคคีและก็สนองพระบรมราโชบายของในหลวงรัชกาลที่ 10 ถือว่าเป็นกิจกรรมที่สำคัญที่จะทำให้พวกเรา ได้มีจิต ทำความดีด้วยหัวใจนะครับ วันนี้พวกเราได้เปรียบในเรื่องของความรู้สึก ได้มาทำงานร่วมกันมีความสุขในการทำงานร่วมกันและก็จะเป็นแบบอย่างนะครับให้กับ บุคลากรนักเรียนโรงเรียนในสังกัดได้น้อมนำ พระบรมราโชบายของรัชกาลที่ 10 การปฏิบัติ เพื่อให้เกิดผลของการทำงานที่ยั่งยืนต่อไปครับ ร่วมกิจกรรมในการทำจิตอาสาวันนี้เพื่อ สร้างความรัก ความสามัคคีและเป็นการถวายเป็นพระราชกุศลเนื่องในวันที่ในหลวงรัชกาล วันนี้ ถือว่าเป็นการทำงานที่ร่วมมือกัน เพื่อให้เกิดความรักความสามัคคีมีจิตอาสาในการทำงานร่วมกัน ก็เลยมีกิจกรรมนี้ขึ้นมาในวันนี้ คือดีใจแล้วก็ภูมิใจค่ะที่เราได้ทำก็คือท่านผู้อำนวยการท่านก็มีกิจกรรมให้พวกเราได้ทำนะคะ ทุกคนก็ได้ ร่วมแรงร่วมใจกันทำค่ะก็เรียกว่าเป็นความ ภูมิใจค่ะที่ได้ทำจิตอาสาในครั้งนี้ค่ะก็ขอฝากกิจกรรมจิตอาสาเป็นกิจกรรมที่ดีนะคะสำหรับ เยาวชนและน้องๆรุ่นหลังที่จะช่วยกันทำประโยชน์ให้แก่สังคมและก็ร่วมมือร่วมใจกันที่จะ ไม่ว่าจะเป็นหน่วยงานหรือสถานที่ต่างๆให้มันดีขึ้นนะคะ ไปถูก สพมปทุมธานี น้ำใจไม่เคยขาดแคลนเราคิดถึงเอา ขอบคุณท่านผู้อำนวยการสำนักงานเขตพื้นที่การศึกษามัธยมศึกษาปทุมธานีนะคะกับกิจกรรมที่เป็นการป้องกันการทุจริตและกิจกรรมอาสาที่เกิดขึ้นในพื้นที่ด้วยนะคะขอบคุณมากๆที่มีกิจกรรมดีๆแบบนี้มานำเสนอกันค่ะถ้าไปส่งขาก็ไปต่อกันที่ภาพยนตร์สร้างจากงานศิลปหัตถกรรมนักเรียน ครั้งที่ 7 ปีการศึกษา 2560 5 เป็นรางวัลชนะเลิศเหรียญทองนะคะในระดับชั้นมัธยมศึกษาปีที่ 4-6 สังกัดสำนักงานเขตพื้นที่การศึกษามัธยม ศูนย์ภาคใต้ค่ะในหัวข้อ Let’s Media ไว้สิเยาวชนยุคใหม่ รู้ทันโลกโซเชียลนำเสนอในเรื่องราวของ ความฝันของเจ้าชายเป็นผลงานของโรงเรียนนวมินทราชูทิศทักษิณจังหวัดสงขลา สำนักงานเขตพื้นที่การศึกษามัธยมศึกษา สงขลาสตูล ส่งทันค่ะ ณนครแห่งความจริงเราใช้รู้สึกเสียใจเป็นอย่างมากจากการ ประชาชนของพระราชาผู้เป็นบิดา ออนไลน์เพื่อลืมความเจ็บปวดและค้นหาขุมทรัพย์คิดตรงตามความฝันของตน เพราะเขาอยากจะเป็นนักวาดการ์ตูน ตั้งแต่พ่อเขาเสีย ก็เปลี่ยนไปแม่ไม่เห็นเขาว่าลูกเลย แม่กับเขาเนี่ยไม่ได้คุยกันเลย วันๆก็อยู่กับโทรศัพท์ของเขาซะมากกว่า ตอนนี้มันก็ตั้ง 3 เดือนแล้วอ่ะที่เจ๊ไม่ได้จ่ายค่าเช่าบ้านให้ผมจ่ายค่าเช่าให้เจ้ย้ายออกเลย ผมรู้ เหนื่อย แต่ก็จากไป แม่ก็ทำงานหนักมากขึ้นผมจะช่วยอะไรไม่ได้มากแต่ถ้ามีทางไหนที่จะทำให้แม่สบาย ผมก็จะทำแบบของเกมพบว่ามีผู้เล่นมากที่สุดในทุกกลุ่มอายุ ว่าเขาจะไปยุ่งเกี่ยวกับพนันออนไลน์ เสียงคนโทรศัพท์ให้แม่ และบางคล้า แม่ มาทำอะไรที่ผมคิดว่ามันไม่มีเหตุผล ในขณะที่เจ้าชายกำลังเพลินอยู่ในโลกออนไลน์ปีศาจประมาณก็ปรากฏกายขึ้นและเสนอให้เจ้าชายได้พบกับพระราชาอีกครั้งแต่ต้องแลกด้วยชีวิต ผู้ชาย พี่เก็บเงินให้แล้วนะมาเอาได้เลย บอกแม่มา ไหน เสียใจมากแค่ไหนแบบนี้ ถ้ายังอยู่ก็อย่าเชื่อและฟังในสิ่งที่พูด สวัสดีครับจากนวมินทร์นะครับรบกวนคุณแม่มาที่โรงเรียนด้วยนะครับ ช่วงขณะที่เจ้าชายกำลังจะทำสัญญากับปีศาจพนัน โรบินสันนครแห่งความจริงก็เข้ามาถามอะไรและคำสรรพนามจะหนีไป เจ้าชายที่ปลอดภัยและด้านสติหวนคืนสู่นครแห่งความจริง จริงๆแล้วเด้ออนไลน์นะครับ และดี ครับ วิธีการวาด จากวัดในกระดาษที่เปลี่ยนมาวาดในโปรแกรมในโทรศัพท์ ผมแนะนำให้เขาไปขายลูกออนไลน์ ปรากฏว่ามีคนชอบผลงานของตัวเองมากจึงขอซื้อไปทำให้แต่มีเงินพอจะไปจ่ายค่าเช่าบ้านได้ ผลงานของเต้ได้ไปบริษัท startup ที่ทำเกี่ยวกับการ์ตูนออนไลน์ อยากให้เต้กับเขาแต่ติดตรงที่ ยังไม่บรรลุนิติภาวะ จึงต้องให้ผู้ปกครองมาเซ็นเอกสารรับรองนี่คือเหตุผลที่ผมเชิญคุณแม่มาวันนี้ครับ จะรอดชีวิตออกมาจากปากออนไลน์เจ้าชายเป็นคนที่เข้มแข็งและขึ้นเป็นพระราชาปกครองนครแห่งความจริง กูว่าตอนจบมันยังไม่สุดนะแล้วอัศวินเข้าไปช่วยเจ้าชายล่ะ คอยดูแลเจ้าชายและผู้ปกครองนครแห่งความจริงต่อไปเดี๋ยวลูกเห็นความจริงล่ะ ใครเคยเป็นอัศวินให้กับเต้ตระกูลของเต้มันจะสามารถส่งสารไปได้ไกลมากแค่ไหน โลกโซเชียลมันก็ไม่สำคัญไปกว่าการสื่อสารกับคนที่อยู่ตรงหน้าที่ในโลกแห่งความเป็นจริงนะ เมื่อเจ้าชายทำเป็นว่าอัศวินที่แท้จริงนั้น คือราชินีพระมารดาของพระองค์เอง ได้ว่าถึงแม้บิดาจะจากไปเสียแล้วแต่ก็ยังมีพระมารดา ที่คอยห่วงใยกันตลอดมาจึงตัดสินใจที่คำขวัญในการล่าขุมทรัพย์ เดี๋ยวกลับมา เพลงดูแลพระมารดาของตนเพราะแท้จริงแล้วความฝันอันสูงสุด ลูกชายคือการดูแลแม่ ให้ดีที่สุด ไม่คืนให้ หนังสือผลงานภาพยนตร์สั้นแม่ค้าเป็นอีก 115 มือนะคะของนักเรียนในสังกัดสำนักงานเขตพื้นที่การศึกษามัธยม หาสงขลาสตูลโรงเรียนนวมินทราชูทิศ สงสารนั้นเองค่ะจะไปส่งขาเรา มาประกาศผลผู้โชคดีไปติดตามที่หน้าเพจ facebook กันและกันนะคะสำหรับผู้โชคดีประจำสัปดาห์นี้นะคะ 2 ท่านจะเป็นใครเดี๋ยวเราไป ประกาศที่นั่ง เพจ Facebook นะคะยังไงไปกดไลค์ แชร์แล้วก็กดติดตามกันด้วยนะคะเพื่อติดตามข่าวสารความเคลื่อนไหวกับ สพฐของเรานะคะเพราะว่าเรายังคงมีอีกหลายเรื่องราวที่ต้องให้ทุกท่านได้ติดตามกันค่ะสำหรับในช่วงนี้เราไปดูรีวิวสวยๆจากเมื่อสัปดาห์ที่แล้วกันดีกว่านะคะต้องขอบคุณคุณศรายุทธลาดกระโทกนะคะ โชคดีจากสำนักงานเขตพื้นที่การศึกษาประถมศึกษาฉะเชิงเทราเขต 2 นะคะนี่คือผู้โชคดีที่ร่วมสนุกกิจกรรมกับเราเมื่อสัปดาห์ที่แล้วค่ะส่วนสัปดาห์นี้ ติดตามรายชื่อผู้โชคดีที่หน้าเพจ facebook การไหมคะสินค้าในช่วงต่อไปนั่นคือช่วงก็คศ พบเพื่อนครูนะคะซึ่งในวันนี้ค่ะทุกท่านจะได้รับทราบข่าวสารความเคลื่อนไหวที่เกี่ยวข้องกับ ข้าราชการครูและบุคลากรทางการศึกษาโดยสำนักงานคณะกรรมการข้าราชการครูและบุคลากรทางการศึกษา ร่วมกับสำนักงานคณะกรรมการการศึกษาขั้นพื้นฐานซึ่งในสัปดาห์นี้จะเป็นเรื่องราวที่น่าสนใจ แค่ไหนนั้นต้องไปติดตามรับชมกันค่ะ สวัสดีค่ะดิฉันกชพรรณบุญงามสมผู้อำนวยการสำนักงานเขตพื้นที่การศึกษามัธยมศึกษา หานนทบุรีค่ะ ขอต้อนรับทุกท่านเข้าสู่รายการเข้าพบเพื่อนครูค่ะ เพื่อให้ เขตพื้นที่การศึกษาและโรงเรียน ก้าวทัน เหตุการณ์ความเคลื่อนไหวของธกสค่ะซึ่งสัปดาห์นี้เป็นสัปดาห์ที่ 4 แล้วนะคะ ที่เรามาพบกันในเวลา 09:00 น ถึง 9.30 น สัปดาห์ที่ผ่านมาต้อง ขอบพระคุณทางกกตเป็นอย่างยิ่งนะคะที่ได้มาให้ความรู้เกี่ยวกับ การประเมินวิทยฐานะในระบบ ดิจิตอลรหัสระบบ dpa ซึ่งนอกจากนั้นได้ส่งแนวทางในการปฏิบัติ ในกรณีของการโอนย้ายและเปลี่ยนตำแหน่งของข้าราชการครูและบุคลากรทางการศึกษารวมถึงแนวปฏิบัติในการ เปิดไฟล์ในกรณีที่เปิดไฟล์ไม่ได้นะคะซึ่งเป็น ประโยชน์กับพวกเราชาวเขตพื้นที่และก็โรงเรียนเป็นอย่างยิ่งนะคะ สำหรับประเด็นในวันนี้นะคะ เราก็จะมา พูดคุยกันในเรื่องของแนวทางการพิจารณาโทษข้าราชการครูและบุคลากรทางการศึกษา ที่กระทำผิด วินัยกรณี กระทำการล่วงละเมิดทางเพศต่อผู้เรียนและนักศึกษาไม่ว่าจะอยู่ในความรับผิดชอบดูแล ของตนหรือไม่นะคะ ก็เหมือนเช่นเคยนะคะ ขอเรียนเชิญทางเขตพื้นที่การศึกษาและก็โรงเรียนได้ ส่งประเด็นข้อคำถามที่ท่านสนใจและก็ พี่ยังสงสัยอยู่ไม่ว่าประเด็นใดก็ตามโดยเฉพาะของประเด็นในวันนี้นะคะให้ท่านส่ง ข้อความได้ทาง Facebook นะคะซึ่งวันนี้เราก็ ออนไลน์ตลอดเวลาหรือทาง Conference หน้าที่ทางเขตพื้นที่ได้เข้าอยู่ใน ห้อง Conference กับเราด้วยแล้ววันนี้นะคะเพื่อนเราจะได้ตอบถูก ข้อสงสัยทุกประเด็นที่ท่าน ยังค้างคาใจอยู่นะคะ แล้ววันนี้ เราก็ได้รับเกียรตินะคะจากท่านผู้เ****วชาญจาก กคศนะคะนำทีมโดยท่านจิรนันท์ เพลงจีน รองเลขาธิการคณะกรรมการข้าราชการครูและบุคลากรทางการศึกษาพร้อมด้วย คุณนันทิพัฒน์ คุณทวีผู้เ****วชาญด้านกฎหมาย มาร่วมให้ความรู้และตอบคำถามจากท่านผู้ชมทุกท่านค่ะสวัสดีค่ะ สวัสดีครับสำหรับประเด็นที่จะพูดคุยในวันนี้ก็ได้นำเรียนไปแล้วนะคะว่าเป็นเรื่องของการกระทำผิด วินัยในกรณีล่วงละเมิดทางเพศ นักศึกษาแล้วก็นักเรียนของพวกเรานะคะซึ่ง ในช่วงที่ผ่านมา ไม่ว่าสมัยไหนก็ตามก็จะมีข่าวที่เกี่ยวข้องกับข้าราชการครูและบุคลากร ทางการศึกษาในสื่อต่างๆเยอะแยะ มากมายนะคะ ส่งผลกระทบ เกียรติยศและศักดิ์ศรีของชาว ครูและบุคลากรอย่างพวกเราเป็นอย่างยิ่งนะคะ โดยเฉพาะ ดูแล้วก็บุคลากรบางส่วนที่กระทำผิด ในเรื่องของการล่วงละเมิด ซึ่งพอได้ฟังแล้วก็เป็นที่หดหู่แล้วก็ไม่สบายใจในฐานะที่พวกเราอยู่ในวงการเดียว แล้วก็เป็น รับทราบครับเมื่อวันที่ 10 รัชดาคมที่ผ่านมานะคะทางธกสก็ได้ออกแนวทางพิจารณาโทษข้าราชการครูและบุคลากรทางการศึกษา ที่กระทำผิด วินัยกรณีกระทำล่วงละเมิด ทางเพจนะคะ ไม่ว่าจะอยู่ในความดูแลหรือ ไม่อยู่ ในความดูแลรับผิดชอบของตนหรือไม่นั้นจึงขออนุญาตเรียนถามท่านรองจิรนันท์นะคะ ใน เหตุการณ์ดังกล่าวเนี่ย ผู้บังคับบัญชาชั้นต้นอย่างเช่นผอ. เขตหรือก็ผอ. โรงเรียน ว่าผู้มีส่วนเกี่ยวข้องเนี่ยควรจะมีมาตรการหรือแนวทางอย่างไรในการ ดำเนินการป้องกันหรือว่าทำการ วินัยในเรื่องนี้ขออนุญาตเรียนเชิญ สวัสดีค่ะขอบคุณนะคะก็คือก่อนอื่นต้องขอกล่าวก่อนนะคะว่าวินัยของข้าราชการ บุคลากรทางการศึกษานั้นก็คือ พ่อ ที่กฎหมายนะคะระเบียบพระราชบัญญัติระเบียบข้าราชการครูและบุคลากรทางการศึกษา พ. ศ. 2547 ค่ะ กำหนดไว้ว่าเป็นข้อห้ามหรือข้อปฏิบัติ คุณครู ทุกท่านนะคะข้าราชการครูและบุคลากร ทางการศึกษาจะต้องปฏิบัติ กำหนดไว้ในหมวด 6 อ่ะค่ะว่าด้วยวินัยและการรักษาวินัยนะคะก็จะมีตั้งแต่มาตรา 82 จนถึงมาตรา 97 พระราชบัญญัติระเบียบข้าราชการครูและบุคลากรทางการศึกษานี้เองนะคะโดยเฉพาะในมาตรา 59 ค่ะ กำหนด ผู้บังคับบัญชานะคะไม่ว่าจะเป็นท่านผอเขตท่านผอ. โรงเรียนหรือท่านที่เป็นผู้บังคับบัญชาของข้าราชการครูและบุคลากรทางการศึกษาค่ะ ท่านมีหน้าที่หลักนะคะหน้าที่ในการเสริมสร้าง แม่ค้าเสริมสร้างและพัฒนา ผู้ใต้บังคับบัญชาค่ะให้มีวินัยนะคะโดยท่านก็จะต้องกระทำ คนนะคะทำตัวเป็นแบบอย่าง แบบอย่างที่ดีแล้วก็ฝึกอบรมและก็สร้างขวัญและกำลังใจให้กับ ราชการครูนั่นเองนะคะ นอกจากหน้าที่ในการเสริมสร้างและพัฒนาวินัยข้าราชการครูแล้วอ่ะค่ะ ยังมีหน้าที่ป้องกัน ไม่ให้เกิดการกระทำผิด ขึ้นนะคะโดยต้องสังเกตการสอดส่องดูแลความประพฤติของข้าราชการ ก็พูดใต้บังคับ ชาของท่านนะคะไม่ให้เกิดการกระทำผิดวินัยขึ้น แล้วเมื่อ กรณีที่มีการกระทำผิดวินัยเกิดขึ้นมาแล้วค่ะ เป็นหน้าที่ของธนาคารหน้าที่ของผู้บังคับบัญชานะคะ ในการที่จะต้องดำเนินการทางวินัย ข้าราชการที่มีกรณีที่มีมูล ที่ตรวจถูกกล่าวหาว่ากระทำผิดวินัยอย่างนั้นเองนะคะก็เพื่อให้เป็นแบบอย่าง ข้าราชการท่านอื่นค่ะ แต่จริงๆแล้วก็คือมีวัตถุประสงค์อ่ะค่ะเพื่อเสริมสร้าง ให้ข้าราชการปฏิบัติ หน้าที่ ได้อย่างมีประสิทธิภาพนะคะแล้วก็ยังเป็นเรื่องของอ่าน เรื่องของการรักษาประโยชน์ของทางราชการด้วยนะคะ รวมทั้ง ดำรงไว้ซึ่งศักดิ์ศรีและเกียรติยศสักของตำแหน่งข้าราชการครูและบุคลากรทางการศึกษา นั่นเองค่ะ แล้วถ้าเกิดกรณีที่ท่านวิทยากรถามว่าข่าวว่าออกเมื่อเกิด กรณีกระทำผิดวินัยแล้วนะคะ บัญชานะคะก็มีหน้าที่ต้องสืบสวนสอบสวนให้สืบสวนก่อนนะคะ หามูลความผิด ว่ากรณีดังกล่าว มีมูลความผิด ว่าเป็นความผิดวินัยหรือไม่อย่างไร ถ้ามีมูลความผิดว่าเป็นวินัยแล้วนะคะ จะต้อง สมการ ในการสอบสวนวินัยค่ะ ถ้าเป็นวินัยพฤติกรรมที่เป็นวินัยไม่ร้ายแรงอ่ะค่ะ จริงๆแล้วก็อย่างที่นำเรียนอ่ะค่ะ บทบัญญัติในเรื่องของวินัยก็จะเริ่มตั้งแต่มาตรา 82 ยาวไปถึงมาตรา 54 นั้นเองนะคะก็สามารถดูได้จะเป็นเกี่ยวกับวินัยของตนเองวินัยต่อ เพื่อนร่วมงานวินัยต่อผู้บังคับบัญชาอย่างนี้นะคะ มีอยู่หลายกรณีนะคะแต่ว่าวันนี้เราจะมาคุยกันในเรื่องของการล่วงละเมิดทางเพศเป็นหลักนะคะ เมื่อเกิดกรณีวินัยแล้วเนี่ยจะมีบทบัญญัติ ถ้าเกิดว่าเป็นพฤติกรรมที่กระทำผิดวินัยไม่ร้ายแรงอ่ะค่ะกฎหมายก็ส่วนใหญ่จะเป็น แล้วจะบอกว่าให้ตั้งกรรมการสอบสวนวินัย โดยมีองค์ประกอบตามที่กฎหมายกำหนดนะคะสวนวินัยอย่างร้ายแรงก็จะต้องตั้งกรรมการสอบสวนวินัยอย่างร้ายแรง เพื่อให้ได้ข้อเท็จจริงนะคะเพื่อพิสูจน์ความผิดหรือความบริสุทธิ์ของข้าราชการนั้นเองค่ะ ขอบคุณค่ะท่านรอง ถือว่าเป็นประโยชน์มากๆเลยโดยเฉพาะ ในเรื่องของกระบวนการเพราะว่า เราก็ต้องยอมรับว่าโดยเฉพาะตัวเองนะคะเป็นของเขตพื้นที่การศึกษาก็เป็นมา 2 เขตนะคะเป็นรองมา 2 เขตเป็นผอเขต 2 เขต ได้ไหมคะว่าหลายๆครั้งพอเกิดเหตุขึ้นมาแล้วเราก็ต้องมาถาม เราจะต้องเริ่มจาก ตรงไหนก่อนแล้ว นิติกรบางเขนก็มีบางเขนเป็นเขตที่ฉันเองไม่มีนะคะต้องขอ คุณครูมาเป็นมาปฏิบัติหน้าที่นิติกรก็ต้องมีการโทรหารือปรึกษาผอ. เขตที่พี่หรือโทรปรึกษาทางสพฐนะคะเพราะว่า ขั้นตอนกระบวนการเนี่ย เราทำไม่ได้จริงๆเราก็อยากให้ กระบวนการที่ถูกต้องแล้วก็เป็นธรรมให้กับคุณครูนะคะทีนี้ ขออนุญาต เรียนถามท่านผู้เ****วชาญนะคะในประเด็นเรื่องของ ที่มาที่มาแล้วก็เหตุผลว่าทำไมถึงเกิด แล้วทางนี้แล้วก็รายละเอียด 2 แนวทางการพิจารณา อยู่ไหนเนี่ย ดำเนินการเรื่องมีรายละเอียดอย่างไรบ้างคะขอเรียนเชิญค่ะ สำหรับ ความเป็นมาของเรื่องการออกแนวปฏิบัติ ในการพิจารณาโทษกรณีกระทำความผิด กรณีกระทำการล่วงละเมิดทางเพศ ผู้เรียนหรือนักศึกษาไม่ว่าจะอยู่ในความดูแลรับผิดชอบ ของตนเองหรือไม่หรือเรียกกันย่อๆว่าวอ 2506 นะคะ เป็นมาเรื่องนี้ก็สืบเนื่องมาจากว่าออกข้อสอบวิชาสามัญเกี่ยวกับการอุทธรณ์มีค่ะเพราะเห็นว่าเดินในพระราชบัญญัติ เดิมก่อนใช้พระราชบัญญัติระเบียบข้าราชการครูและบุคลากรทางการศึกษา การกระทำผิดของข้าราชการครูอาจารย์นำ บทบัญญัติ กฎหมายว่าด้วยระเบียบข้าราชการพลเรือนมาใช้บังคับ ซึ่ง ถ้ามีการกระทำความผิดเกี่ยวกับล่วงละเมิดทางเพศเด็กหรือนักเรียนหรือนักศึกษาเนี่ยค่ะ ตับบดด้วยความคิดทางประพฤติชั่ว ซึ่งมีทั้ง นวนันท์ค่ะไม่ได้กำหนดว่าให้เป็นความคิดได้อย่างไรแรง ปลอกคอเดิมนะคะ ออกแนวกัน แนวการลงโทษระดับโทษวางไว้มีทั้ง ที่ไหน โทษวินัยอย่างร้ายแรงแล้วก็วินัยไม่ร้ายแรงนะคะ อ่านหนังสือสำนักงานกพ. ที่ศธ 02 ที่ 1306 บอก 5 เมื่อปี 13 นะคะ ซึ่ง เอามาเมื่อมีการ พระราชบัญญัติ มีการประกาศใช้พระราชบัญญัติระเบียบข้าราชการครูและบุคลากรทางการศึกษา 2540 บทบัญญัติของพระราชบัญญัติ เราใช้กันอยู่ปัจจุบันนี้ค่ะได้กำหนดไว้ว่า ขายช่วงละเมิดทางเพศต่อผู้เรียน นักศึกษาไม่ว่าจะอยู่ในความดูแล ผิดชอบของตนเองหรือไม่เป็นความผิด วินัยอย่างร้ายแรงตามมาตรา 94 วรรค 3 นะคะ ดังนั้นแนวปฏิบัติ เติม Call เคยวางไว้ค่ะก็จะไม่สอดคล้องกับบทบัญญัติของ พระราชบัญญัติระเบียบข้าราชการครูและบุคลากรทางการศึกษาแล้วก็มีการ พระราชบัญญัติ มีกัน กระทำความผิดดังกล่าวค่ะก็มีการนำวอเดิมค่ะมาใช้บังคับ บขส ถอนก็เลยเห็นว่าสมควรที่จะให้ก่อ ผชค่ะ กำหนด มาตรฐานการลงโทษ เสียใหม่โดยใช้อำนาจตามมาตรา วงเล็บสีเล็บ 6 แล้วก็วงเล็บ 12 แล้วนะคะดังนั้นนะค่ะ มีการนำเสนอ บขส ไปนะคะ เมื่อวันที่ 27 มิถุนายน 2560 6 ขอความเห็นชอบ กำหนด มาตรฐานการลงโทษดังๆนะคะซึ่งข้อความค่ะก็ได้ มาตรฐาน การลงโทษ ไปแล้วนะคะโดยออกแนว พิจารณาโทษข้าราชการครู บุคลากรทางการศึกษา มึงจะทำ การล่วงละเมิดทางเพศต่อผู้เรียนหรือนักศึกษาไม่ว่าจะอยู่ในความดูแลและ ชอบของตนหรือไม่นะคะโดย กรณีที่ 1 นะคะจะเป็นเรื่องที่ว่าถ้า ข้าราชการครูและบุคลากรทางการศึกษาการใช้อำนาจหน้าที่บังคับ ทำให้ผู้เรียนหรือนักศึกษา ต้องยอมให้ร่วมประเวณีนะคะ เช่น นักศึกษาที่ติดซองค่ะแก้รอยยอมให้ร่วมประเวณีนะคะ มองว่าระดับ ความผิด คำที่ร้ายแรงมาก ตั้งระดับโทษไปไล่ออกจากราชการนะคะนอกจากนี้ค่ะในกรณีนี้ค่ะยังถือว่าเป็นการทุจริต หน้าที่ราชการด้วยค่ะเพราะถือว่าเป็นการใช้อำนาจในตำแหน่งหน้าที่โดยมิชอบนะคะ ให้ตนเองได้ประโยชน์นะคะ ความผิดฐานทุจริตต่อหน้าที่ราชการในกรณีนี้ไม่จำเป็นที่ว่าจะต้องได้มา ซึ่งเป็นตัวเงินเท่านั้นนะครับประโยชน์ที่มิควรได้ก็คือ อาการที่คุณไปบังคับให้นักศึกษายอมให้คุณร่วมประเวณีนะคะ สำหรับกรณีที่ 2 นะคะเป็นการหลอกลวงพาผู้เรียนหรือนักศึกษา ไปเพื่อกระทำชำเราหรือร่วมประเวณีค่ะ กรณีที่ 3 การร่วมประเวณีหรือพยายามร่วมประเวณี ผู้เรียนหรือนักศึกษาหรือทำให้ผู้เรียนหรือนักศึกษา บำบัด ความใคร่ ไม่ว่าผู้เรียนหรือนักศึกษา สมัครใจหรือไม่นะคะ คิดสิคะเป็นการกระทำอนาจารค่ะ ผู้เรียนหรือนักศึกษา คนเดียวหรือหลายคนเป็นประจำนะคะ กรณีที่ 5 ค่ะ เป็นการ ถ่ายภาพหรือคลิป นักศึกษาที่ไม่สมควรทางเพศนะคะ ให้ผู้เรียนหรือนักศึกษาค่ะ หรือเปิดเผยร่างกายที่ไม่สมควรหรือกระทำ การอื่นใดในลักษณะคล้ายคลึงกันทั้ง 5 กรณีนี้ค่ะ บอกไปเลยว่าเป็นตุ๊ด การที่ร้ายแรงมากวางระดับโทษไว้ไล่ออกจากราชการอย่างเดียว ซึ่งถ้ามีการลงโทษมา ต่ำกว่าระดับนี้นะคะมาที่ธกส พ่อจ๋า มีการเพิ่มโทษไปนะคะ ไม่เหมาะสมกับกรณีความผิดเพราะว่า กำลังกฎหมายหน่อยค่ะมีความห่วงใยต่อ การกระทำที่ไม่สมควรกับ นักเรียนนะคะเพราะว่าเห็นว่าคุณครู 0 เราเป็น วิชาชีพชั้นสูงค่ะ กรรม ต้องเป็นแบบอย่างแล้วก็ไม่ควร มาใช้มีพฤติกรรมแบบนี้ต่อผู้เรียนนะคะสำหรับพฤติกรรมอื่นๆค่ะนอก กรณีที่กล่าวมาค่ะ 15 ถ้ามีการล่วงละเมิดทางเพศต่อ นักศึกษานะคะก็จะเป็นดุลพินิจ ของผู้มีอำนาจลงโทษ จะมองว่าเป็นพฤติกรรม ไหลแรงมากเลยแรงค่าแรงมากระวังระดับโทษไว้เป็นไล่ออกจากราชการค่ะ ไหลแรง ก็คือเป็นปลดออกจากราชการนะคะ ฝั่งนี้ค่ะ ในการกระทำความผิดต่างๆเมื่อเป็นความผิดวินัยอย่างร้ายแรง ไม่สามารถลงโทษ ขับรถออกจากราชการได้นะคะพรุ่งนี้ Minecraft ไหวอ่ะค่ะ ขอบพระคุณค่ะท่านผู้เ****วชาญก็ ท่านหลังจากที่ได้ฟังแล้วก็ จะเห็นได้ว่านะคะทุบ ปัญหาก็คือเป็นโทษ แรงนะคะมีกดออกแล้วก็ไล่ออกเท่านั้นนะคะถ้าไปล่วงละเมิดกับนักเรียนแล้วก็นักศึกษาไม่ว่าจะเป็นอยู่ในรับผิดชอบ เพลงหรือว่านอกเหนือความรับผิดชอบนะคะเพราะว่าเราเป็นครูและบุคลากรทางการศึกษามีหน้าที่ ดูแลเขาเท่านั้นนะคะไม่มีหน้าที่ ที่ทำให้เขาได้รับความเสียหายทั้งทางร่างกายและจิตใจนะคะ ก็เป็นประโยชน์ พวกเราอีก เช่นกันนะคะ ไม่งั้นเมื่อกี้ท่านผู้เ****วชาญจะได้เหมือนกับว่า พูดถึงกรณีตัวอย่างมาบ้างเล็กน้อยแต่ว่าอยากจะ ท่านท่านรองแล้วก็ท่านผู้ช่วยฉันได้ยกตัวอย่างชัด ขึ้นมา ประเด็น 2 ประเด็นค่ะขออนุญาตเรียนเชิญค่ะ ยังชีพท่านผอเขต น้ำมะขามว่าคุณครูขานอกจากจะมีหน้าที่สั่งสอนอบรมเด็กแล้วนะคะก็ต้องเป็นตัวอย่างแล้วก็ เปิดเนื่องจากมีครูอยู่ในโรงเรียนนะคะความไว้วางใจของผู้ปกครองที่ส่งครูมาที่โรงเรียน ไว้วางใจสูงและโรงเรียนก็คงจะเป็นที่ที่ปลอดภัยสำหรับนักเรียนนะคะ ถ้าเกิดกรณีนี้ล่วงละเมิดทางเพศเด็ก ซึ่งถือเป็นนโยบายสำคัญประการหนึ่งของกระทรวงเลยนะคะเรายังมีการจัด ตั้งศูนย์รถที่อยู่ตรงอาคารราชมังคลา 2 นะคะ 0 เกี่ยวกับ ชื่อสุนัข ทำงานเกี่ยวกับเรื่องของการล่วงละเมิดทางเพศแยกออกมาเนี่ยถ้าเกิดกรณีล่วงละเมิดทางเพศเด็ก ต้องดำเนินการทางวินัยโดยรวดเร็วและเฉียบ ผ่านเลยนะคะซึ่งกรณีนี้ถ้าเกิดกรณีล่วงละเมิดเนี่ยมันก็จะเข้าในเรื่องของพฤติกรรมที่อันไม่น่าไว้วางใจ อาจจะนำไปสู่การสั่งพระ นิทานสั่งให้ออกไว้ก่อนจากราชการได้ด้วยนะคะถ้าเกิด เข้ากรณีที่ กฎกคศว่าด้วยการสั่งพักหรือการสั่งให้ออกไว้ก่อนกำหนดที่นี้อยากจะนำ มีตัวอย่างเล็กๆนะคะที่เคยเกิดขึ้นนะคะ ก็ไม่เล็กนะคะเรื่องใหญ่แม่ค้าก็มีข้าราชการท่านนึงนะคะเขาเป็นอาจารย์นะคะก็ไม่ออกมานะคะว่าอยู่สังกัดอะไรแต่อันนี้ค่อนข้างจะเป็น กลัวค่ะน้องก็สอบไม่ผ่านนะคะน้องสอบไม่ผ่านก็ไปขอแก้รอกับท่านผอ. โชติขาสั้น อันนั้นค่ะ คุณครูท่านหนึ่งก็ให้มาแก้รอแล้วน้องก็ยังแก้ไม่ผ่านคราวนี้ก็เลยมีการนัดหารือคุยกับ อากาศ คุยกัน อันที่คุณครูจะคุยกับเด็กที่โรงเรียนน่ะค่ะ ก็บอกว่าเดี๋ยวออกไปคุยกับครูข้างนอกค่ะ รอบหาเด็ก นั่งรถออกไป พาเด็กนั่งรถออกไปข้างนอกทำไมคุยกันที่โรงเรียนไม่ได้เป็นข้อสังเกตแล้วเนาะพาเด็กนั่งรถออกไปข้างนอกเด็กสมัยนี้นะคะเก่งนะคะ ชื่นชมเด็กคนนั้นด้วยค่ะน้องก็ใช้มือถือเนี่ยล่ะค่ะ เทคโนโลยีส่งตำแหน่งที่ตั้งไปบอกเพื่อน ว่ากำลังจะไปกับกูแล้วที่นู่นที่นี่นะคะระหว่างนั่งไปคุณครูก็เริ่มที่จะรวนลามน้องอ่ะค่ะ เอามือ ข้างนึงมาแปะ พี่ขาน้องนะน้องก็รู้สึกไม่ปลอดภัยแล้วน้องก็พยายามจะติด ขับเคลื่อนโดยส่งตำแหน่งที่ตั้งในที่สุดนะคะ เรื่องแผนที่คุณครูจะคุยกับน้องที่โรงเรียนกลับไปคุยสถานที่ วันที่ 1 นะคะเป็นโรงแรมที่ 1 นะคะ เพิ่งไปถึงตรงนั้นแล้วค่ะ เออเรื่องงานนะคะเพื่อนน้องตามมาทันนะคะ น้องตามมาทันแล้วบอกทำไมคุณครูทำกับเพื่อนผมอย่างนี้ ถึงมาคุยกับมาคุยอย่างนี้ เอ็งก็ มองว่าเรื่องนี้นะคะแม้กระทั่งว่าน้องไม่ได้เกิดความเสียหายทางร่างกาย หรือว่าถูกล่วงละเมิดทางเพศแต่เจตนาที่สุดของคุณครู ที่จะทำแบบนั้นน่ะมันก็เลยเห็นได้ว่า กูยังมีเจตนาที่จะพาเด็ก ไปในที่ที่ไม่สมควรเพื่อ ทำการล่วงละเมิดทางเพศแล้วค่ะก็จะเป็นตัวอย่างยกว่าเคสนี้ทางกองเองก็ได้เพิ่ม เป็นพวกไล่ออกจากราชการ อาจจะเป็นที่มาที่ไปประการหนึ่งในการออก หนังสือเวียนว 10 ครับ 66 นั่นเองด้วยนะคะอันนี้จะเป็นตัวอย่างเบื้องต้นนะคะที่เราพบเจอกันนะคะ ขอบคุณท่านรองและท่านผู้ช่วยชาญมีเคสไหมคะ สำหรับ กรณีอาจจะสงสัยว่ากรณีอื่นๆนอกจาก กรณีทั้ง 5 กรณีดังกล่าวมีอะไรบ้างยกตัวอย่างเช่น คุณครูนี้ค่ะ ชอบ ลองนักศึกษามีเยอะนะคะ ส่ง คลิป ข้อความลวนลาม ไปทางไลน์ ให้น้องอ่ะค่ะ ทาง LINE ส่วนตัว ดึกดื่นแค่ไหนก็ส่ง ไปแล้วก็มีการ line แล้วก็พูด ในห้องเรียนซึ่งบังเอิญว่ากรณีนี้น้องเป็นนักศึกษา น้องเป็นเด็ก หน่อยนะคะ เป็นนักศึกษาแล้วก็ พูดในห้องทำให้น้องเนี่ยค่ะกลัว การล่วงละเมิดด้วยวาจาต่างๆมีค่ะชื่อนี้ค่ะก็มี หน่วยงานที่ ตามกฎหมายเรา ทานาคา ระวังระดับโคตรไวอ่ะค่ะถือว่าเป็นการล่วงละเมิดทางเพศแล้วแม้จะเป็นการกระทำด้วยวาจา ก็ตามราคาก็ส่ง คนให้ ข้าราชการที่กระทำความผิดต่างๆอาจารย์ ลงโทษไล่ออกจากราชการไปนะคะ ขอบพระคุณค่ะท่านผู้เ****วชาญและท่านก็เป็น ตัวอย่าง ที่เกิดขึ้นจริงนะในประเทศไทยในวงการวิชาชีพ ทำอย่างไรที่ ข้อความ กรณีเหล่านี้ จะไปถึง คุณครูผู้ปฏิบัติหน้าที่ ผู้อำนวยการเองนะให้เราก็อย่าเผลออย่าพลาดนะเราก็เป็นมนุษย์ อาจจะมีจิตใจ ฝันไว้ได้บ้างนะคะแต่ว่าเราก็ไม่ต้องทำนะเพราะว่านี่ไม่ใช่หน้าที่ของครูนะคะหน้าที่ ต้องดูแล ผู้เรียนเป็นสำคัญนะคะ ก็ตอนนี้มีเวลาอีก เล็กน้อยนะคะพอดีมีข้อคำถามส่งเข้ามานะคะในทางกลับกัน ในทางกลับกันอีกเพราะว่าจากที่เราได้ฟังเนี่ย ส่วนใหญ่ก็จะเป็น เป็นนักศึกษา ฝึกสอนบ้างที่เกิด นักเรียนหรือว่าตัว ผู้บริหารและคุณครูที่บรรจุแล้ว มีอีกเคสนึงในกรณีที่ เด็ก มาชอบครู วนเวียนคุณครูเองบ้างนะใช้ขออนุญาตใช้คำนี้นะแม่ไม่ใช้คำที่หนักไปกว่านี้ เราจะมีมาตรการหรือแนวทางในการ เพิ่มตัวเองในฐานะที่เด็กมาชอบเราแล้วก็มา พยายามจะทำอะไรสำหรับผู้บรรจุใหม่เนี่ยเราจะทำยังไงบ้างคะ ก็ในฐานะคุณครูค่ะ ติดใจค่ะต้องหนักแน่นนะคะอย่าอ้างว่าเด็ก กูก็ต้องรู้นะคะมันจะมี 2 เรื่องนะคะเรื่องอายุสาว ที่ผ่านมาถ้าเด็กโตก็จะออกไปแนวชู้สาวคุณครูใส่ยังไงก็แล้วแต่ เด็กอ่ะค่ะเขามียังไม่บรรลุนิติภาวะนะคะความรู้สึกผิดชอบชั่วดีของเด็กหรือออก เป็นไปได้อ่ะค่ะเด็กอยู่ใกล้ชิดครูปลื้มครู มันเป็นไปได้แน่นอนเลยค่ะครูนั่นเองนะคะมีหน้าที่ต้องสั่งสอนเด็ก สั่งสอนอบรมให้เด็กเข้าใจว่าเรื่องเนี้ย เด็กควรจะทำยังไงและคู่ควรจะวางตัวยังไงให้เหมาะสมกับเรื่องนี้ด้วยอ่ะค่ะ ไม่ใช่พังผืด ใส่ไปตามคิดว่าเด็กมาจีบอย่างนี้อาจจะไม่ใช่ค่ะเด็กเขาแค่เหมือนที่เราเรียกว่า คุณครูก็เป็นไปได้นะปราบปลื้มชั่วครั้งชั่วคราวเท่านั้นเองค่ะที่นี้เนื่องจากระยะเวลาเหลือน้อยอ่ะคะที่ทำให้ย่าก่อนบอกป่ะ จะขอฝากเลยละกันมันมีเรื่องของการล่วงละเมิดทางเพศเด็กเนี่ย มีเรื่องที่เกี่ยวข้องกับเด็กโดยตรงมันก็จะมีกรณีนี้นะคะ เรื่องของการสอบสวนพิจารณาค่ะ ว่าไง บขสว่าด้วยการสอบสวนพิจารณาข้อ 20 เกี่ยวกับการสอบสวนปากคำผู้เสียหายหรือพยานที่เป็นเด็กตรงนี้เป็นจุดที่เรา ข้อบกพร่อง เขายังเล็กอยู่นะคะเพราะฉะนั้นกฎหมายก็เลยบอกว่าในการสอบสวนนะคะ ต้องสอบสวนเด็กในที่ที่เหมาะสมนะคะแล้วที่สำคัญก็คือต้องมีข้าราชการ ครูที่เป็นกลางและเชื่อถือได้ 1 คนแล้วนะคะเข้าร่วมสอบปากคำด้วย แล้วจึงต้องมีบุคคลที่เด็กร้องขอหรือไว้วางใจเข้าร่วมในการสอบปากคำนั้นด้วยนะคะ แล้วจะเป็น 2 คนค่ะ ไม่ว่าเด็กคนนั้นจะเป็นผู้เสียหายหรือพยานค่ะก็จะทำให้สามารถที่จะรับฟังพยานเด็ก งั้นได้นะคะแต่ถ้าเกิดไม่มีสองคนนี้เข้าไปร่วมในการสอบสวนนะค่ะก็จะทำให้การสอบสวนเสียไปในพยานเด็ก รักนั้นไม่สามารถ มารับฟังลงโทษได้ทั้งๆที่ก็เป็นเรื่องจริงนะคะก็เป็นเรื่องที่น่าเสียดาย ก็จะฝากประเด็นนี้เป็นประเด็นหลักในการสอบสวนพยานเด็กค่ะ ขอบพระคุณค่ะเรื่องนี้ก็เป็นเรื่องที่สำคัญแล้วก็พวกเราในฐานะผอ. เขตแล้วก็ผอ. โรงเรียน มีหน้าที่หลักในการดำเนินการเรื่องนี้นะคะเราก็จะได้มีวิธีการที่ถูกต้องแล้วก็ แนวทางที่ถูกกับ ระเบียบข้อกฎหมายได้โดยเฉพาะกฎของกยศเหลือเวลาอีก เล็กน้อยนะคะก็ขออนุญาตเรียนเชิญท่านรอง ได้ มีประเด็น พี่จะฝากประชาสัมพันธ์เกี่ยวกับ บ้างไหมคะขออนุญาตเรียนเชิญได้ข่าวว่าพรุ่งนี้จะมีงานค่ะเรื่องนึงนะคะ นิดนึงพี่ผิดมากๆเลยอ่ะค่ะมันเป็นเรื่องที่น่าเสียดายอยู่อ่ะค่ะในเรื่องของการ ตั้งกรรมการสอบสวนวินัยอย่างร้ายแรงค่ะ กำหนด ไว้ว่าจะต้องเป็นข้าราชการครูและบุคลากรทางการศึกษา อย่างที่ทราบหาหลายเขตพื้นที่อ่ะค่ะกำลังขนาดจะมีแค่นิติกรอัตราจ้าง เขาไม่ใช่ข้าราชการครูนะคะท่านไม่สามารถแต่งตั้งเขาเข้ามาเป็นกรรมการสอบสวนวินัยอย่างร้ายแรงได้ค่ะ บางเขนหรือบางพื้นที่เอาอัตราจ้างเข้ามาเป็นกรรมการสอบสวนมันก็จะทำให้คำสั่งตั้งกรรมการสอบ ส่วนตรงนี้ต้องเสียไป กระบวนการที่หลังจาก กระบวนการสอบสวนทั้งหมดอ่ะค่ะในเมื่อต้นทางเสียค่ะก็เสียไปจนกระทั่งคำสั่งลงโทษอันนี้ก็ฝาก จุดให้พึงระมัดระวังในการสอบสวนวินัยนะคะให้ตั้งจากข้าราชการครู บุคลากรทางการศึกษาหรือข้าราชการอื่นที่เรียกว่าข้าราชการฝ่ายพลเรือน กรณีลูกจ้างเขาไม่ใช่ข้าราชการก็เลยตั้งไม่ได้ สำหรับประเด็นที่น่าจะฝากป๋ากันนะคะ เวลาเหลือนิดนึงนะคะพรุ่งนี้ค่ะวันที่ 17 17 สิงหาคมนะคะ 2566 คือวันพรุ่งนี้กคศค่ะได้มีการจัด กิจกรรมนะคะเดี๋ยวขออนุญาต คือ สำนักงานกคศค่ะได้จัด ประชุมวิชาการนานาชาตินะคะว่าด้วยการพัฒนาวิชาชีพครูค่ะ ประจำปีพศ. 2566 นะคะโดยเราเป็นเพียงการเปิดเวทีแลกเปลี่ยนเรียนรู้นะคะด้านเทคนิคการ สอนเพื่อพัฒนาคุณภาพครูและก็ยกระดับผลสัมฤทธิ์ของผู้เรียนนะคะ รายการนี้นะคะเราก็ได้เชิญผู้ทรงคุณวุฒินะคะเป็นนักวิชาการ ทั้งในประเทศและก็ จากต่างประเทศอ่ะค่ะมาพูดคุยแลกเปลี่ยนเรียนรู้กันนะคะโดยจะมาเสนอในหัวข้อวิธีการสอนในยุคดิจิทัลนะคะ แล้วก็แล้วก็มีการ ถ่ายทอดค่ะช่องทางที่เราถ่ายทอดเลยเอาเราก็ไปพบกันที่โรงแรมอัศวินนะคะพรุ่งนี้ แต่เราก็สามารถถ่ายทอดไปด้วยนะคะท่านสามารถชมการถ่ายทอดสดได้นะคะผ่านทาง Facebook Lite ของสำนักงานกศ. นนะคะ หรือว่าทาง Thai PBS อ่ะค่ะเขาก็ไปร่วมถ่ายทอดกับเราด้วยนะคะนอกจากนั้นก็ยังมีเครือข่ายด้านการสื่อ สาขา ร่วมพลิกโฉมวิชาชีพครูสู่คุณภาพ ดีกว่ากับออยด้วยค่ะ ในวันพรุ่งนี้นะคะถ้าท่านใดสะดวกก็เรียนเชิญนะคะ เข้ามาร่วม รับส่งกับธกสได้นะคะ ขอบพระคุณค่ะวันนี้ต้อง ขอบพระคุณท่านจิรนันท์เท่ง ท่านรองเลขาธิการคณะกรรมการ ข้าราชการครูและบุคลากรทางการศึกษาคุณนันทิพัฒน์บุญทวีผู้เ****วชาญด้านกฎหมายนะคะที่มาให้ความรู้ เกี่ยวกับแนวทางการพิจารณาโทษข้าราชการครูและบุคลากรทางการศึกษากระทำผิดวินัยกรณี ล่วงละเมิดทางเพศต่อผู้เรียนและนักศึกษาไม่ว่าจะอยู่ในความรับผิดชอบ ของตนหรือไม่นะคะ เป็นประโยชน์ ให้กับพวกเราชาวเขตพื้นที่แล้วก็โรงเรียนเป็นอย่างยิ่งนะคะ สำหรับวันนี้ พบกันใหม่นะคะ รายการต่อไปขอพบเพื่อนครูในสัปดาห์หน้าซึ่ง ได้รับข่าวว่าท่านเลขาธิการกคศจะมาพบ ครูเอกนะคะในสัปดาห์หน้าขอให้ทุกท่านได้ติ รับชมและรับฟังนะคะสำหรับวันนี้ขอบคุณทุกท่านมากๆนะคะรักษาสุขภาพ ขอบคุณค่ะและสวัสดีค่ะ นั่นก็คือช่วงกคศพบเพื่อนครูขาสั้นในวันนี้นะคะประเด็นที่เกิดขึ้นในการพูดคุยกันนะคะถือได้ว่าเป็นอีกหนึ่งเรื่องที่สำคัญในเรื่องของข้อกฎหมายบทลงโทษเพราะฉะนั้นในเมื่อเรารู้แล้วว่าสิ่งที่เรากำลังจะทำมันผิด ต้องหยุดเลยนะคะเพื่อไม่ให้เข้าสู่กระบวนการในเรื่องการพิจารณาบทลงโทษนั้นเองค่ะเรามีกฎระเบียบนะคะเป็นข้อบังคับในการดำเนินการอยู่แล้วนะคะเพราะว่าต้องฝากไปยังข้าราชการครูและบุคลากรทางการศึกษา แค่คิดก็ผิดแล้วนะคะในวันนี้นะคะกับเรื่องราวที่น่าสนใจที่จะนำเสนอก่อนนะคะในช่วงของ เช้าข่าวสพฐ มากมายหลากหลายทีเดียวนะคะสัปดาห์หน้าจะเป็นเรื่องราวเกี่ยวกับอะไรนั้นต้องติดตามรับชมกันนะคะมาจนถึงช่วงท้ายแล้วขอบคุณทุกท่านสอนการติดตามรับชมกลับมาพบกันใหม่ในสัปดาห์หน้าสำหรับวันนี้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ยการ พุธเช้า ข่าว สพฐ. ครั้งที่ 31/2566 (วันที่ 16 สิงหาคม 2566)</dc:title>
  <dc:creator/>
  <cp:keywords/>
  <dcterms:created xsi:type="dcterms:W3CDTF">2024-01-04T02:57:07Z</dcterms:created>
  <dcterms:modified xsi:type="dcterms:W3CDTF">2024-01-04T02: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8 สิงหาคม 2566 เวลา 09.00 น.</vt:lpwstr>
  </property>
  <property fmtid="{D5CDD505-2E9C-101B-9397-08002B2CF9AE}" pid="3" name="subtitle">
    <vt:lpwstr/>
  </property>
</Properties>
</file>